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F60A7A" w14:textId="44DA1AD7" w:rsidR="0007127B" w:rsidRPr="00164C90" w:rsidRDefault="001E2B28" w:rsidP="001E2B28">
      <w:pPr>
        <w:rPr>
          <w:rFonts w:ascii="Arial" w:hAnsi="Arial"/>
        </w:rPr>
      </w:pPr>
      <w:bookmarkStart w:id="0" w:name="_GoBack"/>
      <w:bookmarkEnd w:id="0"/>
      <w:r w:rsidRPr="00164C90">
        <w:rPr>
          <w:rFonts w:ascii="Arial" w:hAnsi="Arial"/>
          <w:sz w:val="20"/>
        </w:rPr>
        <w:t></w:t>
      </w:r>
    </w:p>
    <w:tbl>
      <w:tblPr>
        <w:tblpPr w:leftFromText="180" w:rightFromText="180" w:vertAnchor="text" w:horzAnchor="margin" w:tblpY="-32"/>
        <w:tblW w:w="9606" w:type="dxa"/>
        <w:tblLayout w:type="fixed"/>
        <w:tblLook w:val="0000" w:firstRow="0" w:lastRow="0" w:firstColumn="0" w:lastColumn="0" w:noHBand="0" w:noVBand="0"/>
      </w:tblPr>
      <w:tblGrid>
        <w:gridCol w:w="4928"/>
        <w:gridCol w:w="4678"/>
      </w:tblGrid>
      <w:tr w:rsidR="00B53785" w:rsidRPr="00164C90" w14:paraId="3897F358" w14:textId="77777777" w:rsidTr="0071743A">
        <w:tc>
          <w:tcPr>
            <w:tcW w:w="4928" w:type="dxa"/>
          </w:tcPr>
          <w:p w14:paraId="45F08C08" w14:textId="77777777" w:rsidR="0071743A" w:rsidRPr="00164C90" w:rsidRDefault="0071743A" w:rsidP="0071743A">
            <w:pPr>
              <w:snapToGrid w:val="0"/>
              <w:rPr>
                <w:rFonts w:ascii="Arial" w:hAnsi="Arial" w:cs="TTE3602808O00"/>
                <w:b/>
                <w:i/>
                <w:sz w:val="40"/>
                <w:szCs w:val="136"/>
              </w:rPr>
            </w:pPr>
            <w:r w:rsidRPr="00164C90">
              <w:rPr>
                <w:rFonts w:ascii="Arial" w:hAnsi="Arial" w:cs="TTE3602808O00"/>
                <w:sz w:val="18"/>
                <w:szCs w:val="16"/>
              </w:rPr>
              <w:t>Alliance for an Energy Efficient Economy (AEEE)</w:t>
            </w:r>
          </w:p>
          <w:p w14:paraId="235C975C" w14:textId="097829F7" w:rsidR="00D3322E" w:rsidRDefault="00D3322E" w:rsidP="00D3322E">
            <w:pPr>
              <w:rPr>
                <w:rFonts w:ascii="Arial" w:hAnsi="Arial"/>
                <w:sz w:val="16"/>
                <w:szCs w:val="18"/>
              </w:rPr>
            </w:pPr>
            <w:r>
              <w:rPr>
                <w:rFonts w:ascii="Arial" w:hAnsi="Arial"/>
                <w:sz w:val="16"/>
                <w:szCs w:val="18"/>
              </w:rPr>
              <w:t>SAIRA TOWER</w:t>
            </w:r>
            <w:r w:rsidRPr="00164C90">
              <w:rPr>
                <w:rFonts w:ascii="Arial" w:hAnsi="Arial"/>
                <w:sz w:val="16"/>
                <w:szCs w:val="18"/>
              </w:rPr>
              <w:t xml:space="preserve">, </w:t>
            </w:r>
            <w:r>
              <w:rPr>
                <w:rFonts w:ascii="Arial" w:hAnsi="Arial"/>
                <w:sz w:val="16"/>
                <w:szCs w:val="18"/>
              </w:rPr>
              <w:t>4</w:t>
            </w:r>
            <w:r>
              <w:rPr>
                <w:rFonts w:ascii="Arial" w:hAnsi="Arial"/>
                <w:sz w:val="16"/>
                <w:szCs w:val="18"/>
                <w:vertAlign w:val="superscript"/>
              </w:rPr>
              <w:t xml:space="preserve">th </w:t>
            </w:r>
            <w:r>
              <w:rPr>
                <w:rFonts w:ascii="Arial" w:hAnsi="Arial"/>
                <w:sz w:val="16"/>
                <w:szCs w:val="18"/>
              </w:rPr>
              <w:t>Floor, Gulmohar Enclave</w:t>
            </w:r>
            <w:r w:rsidR="006F4C08">
              <w:rPr>
                <w:rFonts w:ascii="Arial" w:hAnsi="Arial"/>
                <w:sz w:val="16"/>
                <w:szCs w:val="18"/>
              </w:rPr>
              <w:t>,</w:t>
            </w:r>
          </w:p>
          <w:p w14:paraId="322772DF" w14:textId="017712F0" w:rsidR="00D3322E" w:rsidRPr="00D3322E" w:rsidRDefault="00D3322E" w:rsidP="00D3322E">
            <w:pPr>
              <w:widowControl w:val="0"/>
              <w:suppressAutoHyphens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</w:pPr>
            <w:r w:rsidRPr="00D3322E"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  <w:t>N-161A</w:t>
            </w:r>
            <w:r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  <w:t>, Yus</w:t>
            </w:r>
            <w:r w:rsidR="006F4C08"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  <w:t>u</w:t>
            </w:r>
            <w:r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  <w:t xml:space="preserve">f Sarai, </w:t>
            </w:r>
            <w:r w:rsidRPr="00D3322E"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  <w:t>New Delhi - 110049</w:t>
            </w:r>
          </w:p>
          <w:p w14:paraId="2E6EB5AC" w14:textId="77777777" w:rsidR="00D3322E" w:rsidRPr="00164C90" w:rsidRDefault="00D3322E" w:rsidP="00D3322E">
            <w:pPr>
              <w:rPr>
                <w:rFonts w:ascii="Arial" w:hAnsi="Arial"/>
                <w:sz w:val="16"/>
                <w:szCs w:val="18"/>
              </w:rPr>
            </w:pPr>
            <w:r w:rsidRPr="00D3322E"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  <w:t xml:space="preserve">Tel: 011-40567344, T/F: </w:t>
            </w:r>
            <w:r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  <w:t>46635</w:t>
            </w:r>
            <w:r w:rsidRPr="00D3322E"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  <w:t>600</w:t>
            </w:r>
          </w:p>
          <w:p w14:paraId="05164882" w14:textId="2D9472A0" w:rsidR="0071743A" w:rsidRPr="00164C90" w:rsidRDefault="0071743A" w:rsidP="0071743A">
            <w:pPr>
              <w:rPr>
                <w:rFonts w:ascii="Arial" w:hAnsi="Arial"/>
                <w:sz w:val="16"/>
                <w:szCs w:val="18"/>
              </w:rPr>
            </w:pPr>
            <w:r w:rsidRPr="00164C90">
              <w:rPr>
                <w:rFonts w:ascii="Arial" w:hAnsi="Arial"/>
                <w:sz w:val="16"/>
                <w:szCs w:val="18"/>
              </w:rPr>
              <w:t>E-mail: Info</w:t>
            </w:r>
            <w:r w:rsidRPr="00164C90">
              <w:rPr>
                <w:rFonts w:ascii="Arial" w:hAnsi="Arial"/>
                <w:sz w:val="16"/>
              </w:rPr>
              <w:t>@aeee.in</w:t>
            </w:r>
          </w:p>
          <w:p w14:paraId="21487E90" w14:textId="42E859B3" w:rsidR="00B53785" w:rsidRPr="00164C90" w:rsidRDefault="0071743A" w:rsidP="0071743A">
            <w:pPr>
              <w:rPr>
                <w:rFonts w:ascii="Arial" w:hAnsi="Arial"/>
              </w:rPr>
            </w:pPr>
            <w:r w:rsidRPr="00164C90">
              <w:rPr>
                <w:rFonts w:ascii="Arial" w:hAnsi="Arial"/>
                <w:sz w:val="14"/>
                <w:szCs w:val="16"/>
              </w:rPr>
              <w:t xml:space="preserve">Web: </w:t>
            </w:r>
            <w:hyperlink r:id="rId7" w:history="1">
              <w:r w:rsidRPr="00164C90">
                <w:rPr>
                  <w:rStyle w:val="Hyperlink"/>
                  <w:rFonts w:ascii="Arial" w:hAnsi="Arial"/>
                  <w:color w:val="auto"/>
                  <w:sz w:val="16"/>
                </w:rPr>
                <w:t>www.aeee.in</w:t>
              </w:r>
            </w:hyperlink>
          </w:p>
        </w:tc>
        <w:tc>
          <w:tcPr>
            <w:tcW w:w="4678" w:type="dxa"/>
            <w:vAlign w:val="center"/>
          </w:tcPr>
          <w:p w14:paraId="752C1E6B" w14:textId="77777777" w:rsidR="00B53785" w:rsidRPr="00164C90" w:rsidRDefault="00C944FA" w:rsidP="00C944FA">
            <w:pPr>
              <w:autoSpaceDE w:val="0"/>
              <w:snapToGrid w:val="0"/>
              <w:jc w:val="right"/>
              <w:rPr>
                <w:rFonts w:ascii="Arial" w:hAnsi="Arial"/>
              </w:rPr>
            </w:pPr>
            <w:r w:rsidRPr="00164C90">
              <w:rPr>
                <w:rFonts w:ascii="Arial" w:hAnsi="Arial"/>
              </w:rPr>
              <w:t xml:space="preserve">  </w:t>
            </w:r>
            <w:r w:rsidR="00B53785" w:rsidRPr="00164C90">
              <w:rPr>
                <w:rFonts w:ascii="Arial" w:hAnsi="Arial" w:cs="TT31DO00"/>
                <w:noProof/>
                <w:sz w:val="20"/>
                <w:szCs w:val="20"/>
                <w:lang w:val="en-GB" w:eastAsia="en-GB"/>
              </w:rPr>
              <w:drawing>
                <wp:inline distT="0" distB="0" distL="0" distR="0" wp14:anchorId="60B56D9F" wp14:editId="2B3B5AAF">
                  <wp:extent cx="1857375" cy="702791"/>
                  <wp:effectExtent l="0" t="0" r="0" b="889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70279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5E551D" w14:textId="77777777" w:rsidR="00CA1B97" w:rsidRPr="00164C90" w:rsidRDefault="00CA1B97" w:rsidP="00CA1B97">
      <w:pPr>
        <w:spacing w:after="240"/>
        <w:jc w:val="center"/>
        <w:rPr>
          <w:rFonts w:ascii="Arial" w:hAnsi="Arial" w:cs="Arial"/>
          <w:b/>
          <w:sz w:val="32"/>
          <w:szCs w:val="28"/>
          <w:u w:val="single"/>
        </w:rPr>
      </w:pPr>
    </w:p>
    <w:p w14:paraId="385F5634" w14:textId="77777777" w:rsidR="00F965EF" w:rsidRPr="00164C90" w:rsidRDefault="00F965EF" w:rsidP="00CA1B97">
      <w:pPr>
        <w:spacing w:after="240"/>
        <w:jc w:val="center"/>
        <w:rPr>
          <w:rFonts w:ascii="Arial" w:hAnsi="Arial" w:cs="Arial"/>
          <w:b/>
          <w:sz w:val="32"/>
          <w:szCs w:val="28"/>
          <w:u w:val="single"/>
        </w:rPr>
      </w:pPr>
      <w:r w:rsidRPr="00164C90">
        <w:rPr>
          <w:rFonts w:ascii="Arial" w:hAnsi="Arial" w:cs="Arial"/>
          <w:b/>
          <w:sz w:val="32"/>
          <w:szCs w:val="28"/>
          <w:u w:val="single"/>
        </w:rPr>
        <w:t>MEMBERSHIP APPLICATION FORM</w:t>
      </w:r>
    </w:p>
    <w:p w14:paraId="3C7ADD8F" w14:textId="77777777" w:rsidR="00F965EF" w:rsidRPr="00164C90" w:rsidRDefault="00F965EF" w:rsidP="00F965EF">
      <w:pPr>
        <w:autoSpaceDE w:val="0"/>
        <w:jc w:val="center"/>
        <w:rPr>
          <w:rFonts w:ascii="Arial" w:hAnsi="Arial" w:cs="TT33E9O00"/>
          <w:b/>
          <w:i/>
          <w:sz w:val="16"/>
          <w:szCs w:val="16"/>
        </w:rPr>
      </w:pPr>
      <w:r w:rsidRPr="00164C90">
        <w:rPr>
          <w:rFonts w:ascii="Arial" w:hAnsi="Arial" w:cs="TT33E9O00"/>
          <w:b/>
          <w:i/>
          <w:sz w:val="16"/>
          <w:szCs w:val="16"/>
        </w:rPr>
        <w:t>(Please read the Membership Information for Fees and Eligibility Conditions before filling this Form)</w:t>
      </w:r>
    </w:p>
    <w:p w14:paraId="50929A87" w14:textId="77777777" w:rsidR="00F965EF" w:rsidRPr="00164C90" w:rsidRDefault="00F965EF" w:rsidP="00F965EF">
      <w:pPr>
        <w:autoSpaceDE w:val="0"/>
        <w:jc w:val="center"/>
        <w:rPr>
          <w:rFonts w:ascii="Arial" w:hAnsi="Arial" w:cs="TT33E9O00"/>
          <w:b/>
          <w:sz w:val="20"/>
          <w:szCs w:val="26"/>
        </w:rPr>
      </w:pPr>
    </w:p>
    <w:p w14:paraId="233F163F" w14:textId="3C4DAE6A" w:rsidR="00F965EF" w:rsidRPr="00164C90" w:rsidRDefault="00F965EF" w:rsidP="00F965EF">
      <w:pPr>
        <w:autoSpaceDE w:val="0"/>
        <w:rPr>
          <w:rFonts w:ascii="Arial" w:hAnsi="Arial" w:cs="TT31DO00"/>
          <w:b/>
          <w:sz w:val="20"/>
          <w:szCs w:val="20"/>
        </w:rPr>
      </w:pPr>
      <w:r w:rsidRPr="00164C90">
        <w:rPr>
          <w:rFonts w:ascii="Arial" w:hAnsi="Arial" w:cs="TT31DO00"/>
          <w:b/>
          <w:sz w:val="20"/>
          <w:szCs w:val="20"/>
        </w:rPr>
        <w:t>1. Corporate Information</w:t>
      </w:r>
      <w:r w:rsidR="0072305E" w:rsidRPr="00164C90">
        <w:rPr>
          <w:rFonts w:ascii="Arial" w:hAnsi="Arial" w:cs="Arial"/>
          <w:sz w:val="20"/>
          <w:szCs w:val="20"/>
        </w:rPr>
        <w:t xml:space="preserve"> </w:t>
      </w:r>
    </w:p>
    <w:p w14:paraId="46452343" w14:textId="77777777" w:rsidR="00086EF0" w:rsidRPr="00164C90" w:rsidRDefault="00F965EF" w:rsidP="00B53785">
      <w:pPr>
        <w:rPr>
          <w:rFonts w:ascii="Arial" w:hAnsi="Arial"/>
          <w:b/>
          <w:u w:val="single"/>
        </w:rPr>
      </w:pPr>
      <w:r w:rsidRPr="00164C90">
        <w:rPr>
          <w:rFonts w:ascii="Arial" w:hAnsi="Arial"/>
          <w:b/>
          <w:u w:val="single"/>
        </w:rPr>
        <w:t xml:space="preserve"> </w:t>
      </w:r>
    </w:p>
    <w:p w14:paraId="4D7F6D48" w14:textId="77777777" w:rsidR="00CA1B97" w:rsidRPr="00164C90" w:rsidRDefault="00F965EF" w:rsidP="00CA1B97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>Name of Organisation</w:t>
      </w:r>
      <w:r w:rsidR="0072305E" w:rsidRPr="00164C90">
        <w:rPr>
          <w:rFonts w:ascii="Arial" w:hAnsi="Arial"/>
          <w:sz w:val="20"/>
          <w:szCs w:val="20"/>
        </w:rPr>
        <w:t xml:space="preserve">: </w:t>
      </w:r>
    </w:p>
    <w:p w14:paraId="48DD2EFC" w14:textId="33CE9C54" w:rsidR="0072305E" w:rsidRPr="00164C90" w:rsidRDefault="00F965EF" w:rsidP="00CA1B97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>Address</w:t>
      </w:r>
      <w:r w:rsidR="00CA1B97" w:rsidRPr="00164C90">
        <w:rPr>
          <w:rFonts w:ascii="Arial" w:hAnsi="Arial"/>
          <w:sz w:val="20"/>
          <w:szCs w:val="20"/>
        </w:rPr>
        <w:t>:</w:t>
      </w:r>
    </w:p>
    <w:p w14:paraId="1640BE20" w14:textId="52573802" w:rsidR="0072305E" w:rsidRPr="00164C90" w:rsidRDefault="00B174BE" w:rsidP="00CA1B97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>City</w:t>
      </w:r>
      <w:r w:rsidR="00CA1B97" w:rsidRPr="00164C90">
        <w:rPr>
          <w:rFonts w:ascii="Arial" w:hAnsi="Arial"/>
          <w:sz w:val="20"/>
          <w:szCs w:val="20"/>
        </w:rPr>
        <w:t>:</w:t>
      </w:r>
      <w:r w:rsidR="00F965EF" w:rsidRPr="00164C90">
        <w:rPr>
          <w:rFonts w:ascii="Arial" w:hAnsi="Arial"/>
          <w:sz w:val="20"/>
          <w:szCs w:val="20"/>
        </w:rPr>
        <w:t xml:space="preserve"> </w:t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F965EF" w:rsidRPr="00164C90">
        <w:rPr>
          <w:rFonts w:ascii="Arial" w:hAnsi="Arial"/>
          <w:sz w:val="20"/>
          <w:szCs w:val="20"/>
        </w:rPr>
        <w:t>Pin Code</w:t>
      </w:r>
      <w:r w:rsidR="00CA1B97" w:rsidRPr="00164C90">
        <w:rPr>
          <w:rFonts w:ascii="Arial" w:hAnsi="Arial"/>
          <w:sz w:val="20"/>
          <w:szCs w:val="20"/>
        </w:rPr>
        <w:t>:</w:t>
      </w:r>
      <w:r w:rsidRPr="00164C90">
        <w:rPr>
          <w:rFonts w:ascii="Arial" w:hAnsi="Arial"/>
          <w:sz w:val="20"/>
          <w:szCs w:val="20"/>
        </w:rPr>
        <w:t xml:space="preserve"> </w:t>
      </w:r>
    </w:p>
    <w:p w14:paraId="33350DBC" w14:textId="51C43BE5" w:rsidR="0072305E" w:rsidRPr="00164C90" w:rsidRDefault="00F965EF" w:rsidP="00CA1B97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>Telephone(s)</w:t>
      </w:r>
      <w:r w:rsidR="0072305E" w:rsidRPr="00164C90">
        <w:rPr>
          <w:rFonts w:ascii="Arial" w:hAnsi="Arial"/>
          <w:sz w:val="20"/>
          <w:szCs w:val="20"/>
        </w:rPr>
        <w:t xml:space="preserve">: </w:t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Pr="00164C90">
        <w:rPr>
          <w:rFonts w:ascii="Arial" w:hAnsi="Arial"/>
          <w:sz w:val="20"/>
          <w:szCs w:val="20"/>
        </w:rPr>
        <w:t>Fax</w:t>
      </w:r>
      <w:r w:rsidR="00CA1B97" w:rsidRPr="00164C90">
        <w:rPr>
          <w:rFonts w:ascii="Arial" w:hAnsi="Arial"/>
          <w:sz w:val="20"/>
          <w:szCs w:val="20"/>
        </w:rPr>
        <w:t>:</w:t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2C04CB" w:rsidRPr="00164C90">
        <w:rPr>
          <w:rFonts w:ascii="Arial" w:hAnsi="Arial"/>
          <w:sz w:val="20"/>
          <w:szCs w:val="20"/>
        </w:rPr>
        <w:t>Email</w:t>
      </w:r>
      <w:r w:rsidR="00CA1B97" w:rsidRPr="00164C90">
        <w:rPr>
          <w:rFonts w:ascii="Arial" w:hAnsi="Arial"/>
          <w:sz w:val="20"/>
          <w:szCs w:val="20"/>
        </w:rPr>
        <w:t>:</w:t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</w:p>
    <w:p w14:paraId="0B636231" w14:textId="5D5A9837" w:rsidR="0072305E" w:rsidRPr="00164C90" w:rsidRDefault="00F965EF" w:rsidP="0072305E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 xml:space="preserve">Company </w:t>
      </w:r>
      <w:r w:rsidR="002C04CB" w:rsidRPr="00164C90">
        <w:rPr>
          <w:rFonts w:ascii="Arial" w:hAnsi="Arial"/>
          <w:sz w:val="20"/>
          <w:szCs w:val="20"/>
        </w:rPr>
        <w:t>Website</w:t>
      </w:r>
      <w:r w:rsidR="00CA1B97" w:rsidRPr="00164C90">
        <w:rPr>
          <w:rFonts w:ascii="Arial" w:hAnsi="Arial"/>
          <w:sz w:val="20"/>
          <w:szCs w:val="20"/>
        </w:rPr>
        <w:t>:</w:t>
      </w:r>
    </w:p>
    <w:p w14:paraId="36EB5456" w14:textId="497D9FA0" w:rsidR="00D411C5" w:rsidRPr="00164C90" w:rsidRDefault="00D411C5" w:rsidP="0072305E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 w:cs="Arial"/>
          <w:sz w:val="20"/>
          <w:szCs w:val="20"/>
        </w:rPr>
        <w:t xml:space="preserve">Year of Incorporation: </w:t>
      </w:r>
    </w:p>
    <w:p w14:paraId="2AF38938" w14:textId="77777777" w:rsidR="00D411C5" w:rsidRPr="00164C90" w:rsidRDefault="00D411C5" w:rsidP="0072305E">
      <w:pPr>
        <w:spacing w:line="360" w:lineRule="auto"/>
        <w:rPr>
          <w:rFonts w:ascii="Arial" w:hAnsi="Arial"/>
          <w:b/>
          <w:sz w:val="20"/>
          <w:szCs w:val="20"/>
        </w:rPr>
      </w:pPr>
    </w:p>
    <w:p w14:paraId="2D53E9CB" w14:textId="42AA5B16" w:rsidR="00F965EF" w:rsidRPr="00164C90" w:rsidRDefault="00F965EF" w:rsidP="0072305E">
      <w:pPr>
        <w:spacing w:line="360" w:lineRule="auto"/>
        <w:rPr>
          <w:rFonts w:ascii="Arial" w:hAnsi="Arial"/>
          <w:b/>
          <w:sz w:val="20"/>
          <w:szCs w:val="20"/>
        </w:rPr>
      </w:pPr>
      <w:r w:rsidRPr="00164C90">
        <w:rPr>
          <w:rFonts w:ascii="Arial" w:hAnsi="Arial"/>
          <w:b/>
          <w:sz w:val="20"/>
          <w:szCs w:val="20"/>
        </w:rPr>
        <w:t>Name of Organisation Head (Mr/Ms/Dr)</w:t>
      </w:r>
    </w:p>
    <w:p w14:paraId="54E37ECB" w14:textId="2D4BFE18" w:rsidR="0072305E" w:rsidRPr="00164C90" w:rsidRDefault="00F965EF" w:rsidP="0072305E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>Designation</w:t>
      </w:r>
      <w:r w:rsidR="00CA1B97" w:rsidRPr="00164C90">
        <w:rPr>
          <w:rFonts w:ascii="Arial" w:hAnsi="Arial"/>
          <w:sz w:val="20"/>
          <w:szCs w:val="20"/>
        </w:rPr>
        <w:t>:</w:t>
      </w:r>
    </w:p>
    <w:p w14:paraId="6B9728F8" w14:textId="0909F005" w:rsidR="00F965EF" w:rsidRPr="00164C90" w:rsidRDefault="00D04356" w:rsidP="0072305E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>Direct Telephone:</w:t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Pr="00164C90">
        <w:rPr>
          <w:rFonts w:ascii="Arial" w:hAnsi="Arial"/>
          <w:sz w:val="20"/>
          <w:szCs w:val="20"/>
        </w:rPr>
        <w:t>Mobile:</w:t>
      </w:r>
      <w:r w:rsidR="00F965EF" w:rsidRPr="00164C90">
        <w:rPr>
          <w:rFonts w:ascii="Arial" w:hAnsi="Arial"/>
          <w:sz w:val="20"/>
          <w:szCs w:val="20"/>
        </w:rPr>
        <w:t xml:space="preserve"> </w:t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F965EF" w:rsidRPr="00164C90">
        <w:rPr>
          <w:rFonts w:ascii="Arial" w:hAnsi="Arial"/>
          <w:sz w:val="20"/>
          <w:szCs w:val="20"/>
        </w:rPr>
        <w:t xml:space="preserve">E-mail: </w:t>
      </w:r>
    </w:p>
    <w:p w14:paraId="210BAA0E" w14:textId="77777777" w:rsidR="00086EF0" w:rsidRPr="00164C90" w:rsidRDefault="00086EF0" w:rsidP="00B53785">
      <w:pPr>
        <w:rPr>
          <w:rFonts w:ascii="Arial" w:hAnsi="Arial"/>
          <w:b/>
          <w:sz w:val="20"/>
          <w:szCs w:val="20"/>
          <w:u w:val="single"/>
        </w:rPr>
      </w:pPr>
    </w:p>
    <w:p w14:paraId="5787AD95" w14:textId="1222D539" w:rsidR="00F965EF" w:rsidRPr="00164C90" w:rsidRDefault="00F965EF" w:rsidP="00F965EF">
      <w:pPr>
        <w:rPr>
          <w:rFonts w:ascii="Arial" w:hAnsi="Arial"/>
          <w:b/>
          <w:sz w:val="20"/>
          <w:szCs w:val="20"/>
        </w:rPr>
      </w:pPr>
      <w:r w:rsidRPr="00164C90">
        <w:rPr>
          <w:rFonts w:ascii="Arial" w:hAnsi="Arial"/>
          <w:b/>
          <w:sz w:val="20"/>
          <w:szCs w:val="20"/>
        </w:rPr>
        <w:t xml:space="preserve">2. </w:t>
      </w:r>
      <w:r w:rsidR="00D411C5" w:rsidRPr="00164C90">
        <w:rPr>
          <w:rFonts w:ascii="Arial" w:hAnsi="Arial"/>
          <w:b/>
          <w:sz w:val="20"/>
          <w:szCs w:val="20"/>
        </w:rPr>
        <w:t>Single Point of Contact (SPOC)</w:t>
      </w:r>
      <w:r w:rsidRPr="00164C90">
        <w:rPr>
          <w:rFonts w:ascii="Arial" w:hAnsi="Arial"/>
          <w:b/>
          <w:sz w:val="20"/>
          <w:szCs w:val="20"/>
        </w:rPr>
        <w:t xml:space="preserve"> within your company for AEEE liaison  </w:t>
      </w:r>
    </w:p>
    <w:p w14:paraId="0B1B0672" w14:textId="77777777" w:rsidR="00F965EF" w:rsidRPr="00164C90" w:rsidRDefault="00F965EF" w:rsidP="00B53785">
      <w:pPr>
        <w:rPr>
          <w:rFonts w:ascii="Arial" w:hAnsi="Arial"/>
          <w:b/>
          <w:sz w:val="20"/>
          <w:szCs w:val="20"/>
          <w:u w:val="single"/>
        </w:rPr>
      </w:pPr>
    </w:p>
    <w:p w14:paraId="094D385D" w14:textId="06F4B3FB" w:rsidR="00F9608A" w:rsidRPr="00164C90" w:rsidRDefault="00F9608A" w:rsidP="0072305E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 xml:space="preserve">Name (Mr/Ms/Dr): </w:t>
      </w:r>
    </w:p>
    <w:p w14:paraId="5E48A770" w14:textId="77777777" w:rsidR="0072305E" w:rsidRPr="00164C90" w:rsidRDefault="00F9608A" w:rsidP="0072305E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>Designation:</w:t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Pr="00164C90">
        <w:rPr>
          <w:rFonts w:ascii="Arial" w:hAnsi="Arial"/>
          <w:sz w:val="20"/>
          <w:szCs w:val="20"/>
        </w:rPr>
        <w:t xml:space="preserve"> </w:t>
      </w:r>
    </w:p>
    <w:p w14:paraId="3843B441" w14:textId="0ABCFFB7" w:rsidR="00F9608A" w:rsidRPr="00164C90" w:rsidRDefault="0072305E" w:rsidP="0072305E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>Direct Telephone</w:t>
      </w:r>
      <w:r w:rsidR="00CA1B97" w:rsidRPr="00164C90">
        <w:rPr>
          <w:rFonts w:ascii="Arial" w:hAnsi="Arial"/>
          <w:sz w:val="20"/>
          <w:szCs w:val="20"/>
        </w:rPr>
        <w:t>:</w:t>
      </w:r>
      <w:r w:rsidRPr="00164C90">
        <w:rPr>
          <w:rFonts w:ascii="Arial" w:hAnsi="Arial"/>
          <w:sz w:val="20"/>
          <w:szCs w:val="20"/>
        </w:rPr>
        <w:tab/>
      </w:r>
      <w:r w:rsidRPr="00164C90">
        <w:rPr>
          <w:rFonts w:ascii="Arial" w:hAnsi="Arial"/>
          <w:sz w:val="20"/>
          <w:szCs w:val="20"/>
        </w:rPr>
        <w:tab/>
      </w:r>
      <w:r w:rsidRPr="00164C90">
        <w:rPr>
          <w:rFonts w:ascii="Arial" w:hAnsi="Arial"/>
          <w:sz w:val="20"/>
          <w:szCs w:val="20"/>
        </w:rPr>
        <w:tab/>
        <w:t>Mobile</w:t>
      </w:r>
      <w:r w:rsidR="00CA1B97" w:rsidRPr="00164C90">
        <w:rPr>
          <w:rFonts w:ascii="Arial" w:hAnsi="Arial"/>
          <w:sz w:val="20"/>
          <w:szCs w:val="20"/>
        </w:rPr>
        <w:t>:</w:t>
      </w:r>
      <w:r w:rsidRPr="00164C90">
        <w:rPr>
          <w:rFonts w:ascii="Arial" w:hAnsi="Arial"/>
          <w:sz w:val="20"/>
          <w:szCs w:val="20"/>
        </w:rPr>
        <w:tab/>
      </w:r>
      <w:r w:rsidRPr="00164C90">
        <w:rPr>
          <w:rFonts w:ascii="Arial" w:hAnsi="Arial"/>
          <w:sz w:val="20"/>
          <w:szCs w:val="20"/>
        </w:rPr>
        <w:tab/>
      </w:r>
      <w:r w:rsidRPr="00164C90">
        <w:rPr>
          <w:rFonts w:ascii="Arial" w:hAnsi="Arial"/>
          <w:sz w:val="20"/>
          <w:szCs w:val="20"/>
        </w:rPr>
        <w:tab/>
      </w:r>
      <w:r w:rsidR="00F9608A" w:rsidRPr="00164C90">
        <w:rPr>
          <w:rFonts w:ascii="Arial" w:hAnsi="Arial"/>
          <w:sz w:val="20"/>
          <w:szCs w:val="20"/>
        </w:rPr>
        <w:t>E-mail:</w:t>
      </w:r>
    </w:p>
    <w:p w14:paraId="6FDF87B2" w14:textId="77777777" w:rsidR="00F9608A" w:rsidRPr="00164C90" w:rsidRDefault="00F9608A" w:rsidP="00B53785">
      <w:pPr>
        <w:rPr>
          <w:rFonts w:ascii="Arial" w:hAnsi="Arial"/>
          <w:b/>
          <w:u w:val="single"/>
        </w:rPr>
      </w:pPr>
    </w:p>
    <w:p w14:paraId="6D65B4A4" w14:textId="5BE3F578" w:rsidR="00F9608A" w:rsidRPr="00164C90" w:rsidRDefault="00F9608A" w:rsidP="00F9608A">
      <w:pPr>
        <w:pStyle w:val="ListParagraph"/>
        <w:autoSpaceDE w:val="0"/>
        <w:ind w:left="0"/>
        <w:rPr>
          <w:rFonts w:ascii="Arial" w:hAnsi="Arial" w:cs="TT31DO00"/>
          <w:b/>
          <w:sz w:val="20"/>
          <w:szCs w:val="20"/>
        </w:rPr>
      </w:pPr>
      <w:r w:rsidRPr="00164C90">
        <w:rPr>
          <w:rFonts w:ascii="Arial" w:hAnsi="Arial" w:cs="TT31DO00"/>
          <w:b/>
          <w:sz w:val="20"/>
          <w:szCs w:val="20"/>
        </w:rPr>
        <w:t>3. Business Activities of the Applicant Organization</w:t>
      </w:r>
      <w:r w:rsidR="00D411C5" w:rsidRPr="00164C90">
        <w:rPr>
          <w:rFonts w:ascii="Arial" w:hAnsi="Arial" w:cs="TT31DO00"/>
          <w:b/>
          <w:sz w:val="20"/>
          <w:szCs w:val="20"/>
        </w:rPr>
        <w:t xml:space="preserve"> </w:t>
      </w:r>
      <w:r w:rsidR="00D411C5" w:rsidRPr="00164C90">
        <w:rPr>
          <w:rFonts w:ascii="Arial" w:hAnsi="Arial" w:cs="TT31DO00"/>
          <w:sz w:val="20"/>
          <w:szCs w:val="20"/>
        </w:rPr>
        <w:t>(more than one can be selected)</w:t>
      </w:r>
    </w:p>
    <w:p w14:paraId="523F06F4" w14:textId="77777777" w:rsidR="00F9608A" w:rsidRPr="00164C90" w:rsidRDefault="006D47E0" w:rsidP="00B53785">
      <w:pPr>
        <w:rPr>
          <w:rFonts w:ascii="Arial" w:hAnsi="Arial"/>
          <w:b/>
          <w:u w:val="single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F12B0F6" wp14:editId="2B1B887D">
                <wp:simplePos x="0" y="0"/>
                <wp:positionH relativeFrom="column">
                  <wp:posOffset>85725</wp:posOffset>
                </wp:positionH>
                <wp:positionV relativeFrom="paragraph">
                  <wp:posOffset>174625</wp:posOffset>
                </wp:positionV>
                <wp:extent cx="137160" cy="137160"/>
                <wp:effectExtent l="0" t="0" r="15240" b="15240"/>
                <wp:wrapNone/>
                <wp:docPr id="74" name="Rectangl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4A0DDA" id="Rectangle 74" o:spid="_x0000_s1026" style="position:absolute;margin-left:6.75pt;margin-top:13.75pt;width:10.8pt;height:10.8pt;z-index:2516674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odvGg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" strokeweight=".26mm"/>
            </w:pict>
          </mc:Fallback>
        </mc:AlternateContent>
      </w:r>
    </w:p>
    <w:p w14:paraId="56FAAA29" w14:textId="77777777" w:rsidR="00F9608A" w:rsidRPr="00164C90" w:rsidRDefault="006D47E0" w:rsidP="00F9608A">
      <w:pPr>
        <w:autoSpaceDE w:val="0"/>
        <w:ind w:firstLine="72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4FE2F3" wp14:editId="45C25F51">
                <wp:simplePos x="0" y="0"/>
                <wp:positionH relativeFrom="column">
                  <wp:posOffset>2870835</wp:posOffset>
                </wp:positionH>
                <wp:positionV relativeFrom="paragraph">
                  <wp:posOffset>3810</wp:posOffset>
                </wp:positionV>
                <wp:extent cx="137160" cy="137160"/>
                <wp:effectExtent l="0" t="0" r="15240" b="15240"/>
                <wp:wrapNone/>
                <wp:docPr id="2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9E5947" id="Rectangle 22" o:spid="_x0000_s1026" style="position:absolute;margin-left:226.05pt;margin-top:.3pt;width:10.8pt;height:10.8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MANGg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" strokeweight=".26mm"/>
            </w:pict>
          </mc:Fallback>
        </mc:AlternateContent>
      </w:r>
      <w:r w:rsidR="00F9608A" w:rsidRPr="00164C90">
        <w:rPr>
          <w:rFonts w:ascii="Arial" w:hAnsi="Arial" w:cs="Arial"/>
          <w:sz w:val="20"/>
          <w:szCs w:val="20"/>
        </w:rPr>
        <w:t>Energy Consulting Services</w:t>
      </w:r>
      <w:r w:rsidR="00F9608A" w:rsidRPr="00164C90">
        <w:rPr>
          <w:rFonts w:ascii="Arial" w:hAnsi="Arial" w:cs="Arial"/>
          <w:sz w:val="20"/>
          <w:szCs w:val="20"/>
        </w:rPr>
        <w:tab/>
      </w:r>
      <w:r w:rsidR="00F9608A" w:rsidRPr="00164C90">
        <w:rPr>
          <w:rFonts w:ascii="Arial" w:hAnsi="Arial" w:cs="Arial"/>
          <w:sz w:val="20"/>
          <w:szCs w:val="20"/>
        </w:rPr>
        <w:tab/>
      </w:r>
      <w:r w:rsidR="00F9608A" w:rsidRPr="00164C90">
        <w:rPr>
          <w:rFonts w:ascii="Arial" w:hAnsi="Arial" w:cs="Arial"/>
          <w:sz w:val="20"/>
          <w:szCs w:val="20"/>
        </w:rPr>
        <w:tab/>
        <w:t>Energy</w:t>
      </w:r>
      <w:r w:rsidR="005D61EC" w:rsidRPr="00164C90">
        <w:rPr>
          <w:rFonts w:ascii="Arial" w:hAnsi="Arial" w:cs="Arial"/>
          <w:sz w:val="20"/>
          <w:szCs w:val="20"/>
        </w:rPr>
        <w:t xml:space="preserve"> Performance Contracting- ESCO</w:t>
      </w:r>
      <w:r w:rsidR="00F9608A" w:rsidRPr="00164C90">
        <w:rPr>
          <w:rFonts w:ascii="Arial" w:hAnsi="Arial" w:cs="Arial"/>
          <w:sz w:val="20"/>
          <w:szCs w:val="20"/>
        </w:rPr>
        <w:t xml:space="preserve">  </w:t>
      </w:r>
    </w:p>
    <w:p w14:paraId="695ED9D5" w14:textId="77777777" w:rsidR="00F9608A" w:rsidRPr="00164C90" w:rsidRDefault="006D47E0" w:rsidP="00F9608A">
      <w:pPr>
        <w:autoSpaceDE w:val="0"/>
        <w:ind w:left="72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CCF7480" wp14:editId="4DB536AE">
                <wp:simplePos x="0" y="0"/>
                <wp:positionH relativeFrom="column">
                  <wp:posOffset>91440</wp:posOffset>
                </wp:positionH>
                <wp:positionV relativeFrom="paragraph">
                  <wp:posOffset>139065</wp:posOffset>
                </wp:positionV>
                <wp:extent cx="137160" cy="137160"/>
                <wp:effectExtent l="0" t="0" r="15240" b="15240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FD1056" id="Rectangle 21" o:spid="_x0000_s1026" style="position:absolute;margin-left:7.2pt;margin-top:10.95pt;width:10.8pt;height:10.8pt;z-index:2516654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" strokeweight=".26mm"/>
            </w:pict>
          </mc:Fallback>
        </mc:AlternateContent>
      </w:r>
    </w:p>
    <w:p w14:paraId="76D7B2A4" w14:textId="37382B78" w:rsidR="00F9608A" w:rsidRPr="00164C90" w:rsidRDefault="006D47E0" w:rsidP="00F9608A">
      <w:pPr>
        <w:autoSpaceDE w:val="0"/>
        <w:ind w:left="72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FF856E" wp14:editId="54AEAD18">
                <wp:simplePos x="0" y="0"/>
                <wp:positionH relativeFrom="column">
                  <wp:posOffset>2867025</wp:posOffset>
                </wp:positionH>
                <wp:positionV relativeFrom="paragraph">
                  <wp:posOffset>11430</wp:posOffset>
                </wp:positionV>
                <wp:extent cx="137160" cy="137160"/>
                <wp:effectExtent l="0" t="0" r="15240" b="15240"/>
                <wp:wrapNone/>
                <wp:docPr id="2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3341CB" id="Rectangle 20" o:spid="_x0000_s1026" style="position:absolute;margin-left:225.75pt;margin-top:.9pt;width:10.8pt;height:10.8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KQQGQ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" strokeweight=".26mm"/>
            </w:pict>
          </mc:Fallback>
        </mc:AlternateContent>
      </w: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34D48" wp14:editId="67289BA5">
                <wp:simplePos x="0" y="0"/>
                <wp:positionH relativeFrom="column">
                  <wp:posOffset>2867025</wp:posOffset>
                </wp:positionH>
                <wp:positionV relativeFrom="paragraph">
                  <wp:posOffset>287020</wp:posOffset>
                </wp:positionV>
                <wp:extent cx="137160" cy="137160"/>
                <wp:effectExtent l="0" t="0" r="15240" b="15240"/>
                <wp:wrapNone/>
                <wp:docPr id="1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622851" id="Rectangle 19" o:spid="_x0000_s1026" style="position:absolute;margin-left:225.75pt;margin-top:22.6pt;width:10.8pt;height:10.8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" strokeweight=".26mm"/>
            </w:pict>
          </mc:Fallback>
        </mc:AlternateContent>
      </w:r>
      <w:r w:rsidR="003C73D1" w:rsidRPr="00164C90">
        <w:rPr>
          <w:rFonts w:ascii="Arial" w:hAnsi="Arial" w:cs="Arial"/>
          <w:sz w:val="20"/>
          <w:szCs w:val="20"/>
        </w:rPr>
        <w:t>E</w:t>
      </w:r>
      <w:r w:rsidR="00F9608A" w:rsidRPr="00164C90">
        <w:rPr>
          <w:rFonts w:ascii="Arial" w:hAnsi="Arial" w:cs="Arial"/>
          <w:sz w:val="20"/>
          <w:szCs w:val="20"/>
        </w:rPr>
        <w:t>E Equipment Manufacturer</w:t>
      </w:r>
      <w:r w:rsidR="00F9608A" w:rsidRPr="00164C90">
        <w:rPr>
          <w:rFonts w:ascii="Arial" w:hAnsi="Arial" w:cs="Arial"/>
          <w:sz w:val="20"/>
          <w:szCs w:val="20"/>
        </w:rPr>
        <w:tab/>
      </w:r>
      <w:r w:rsidR="00F9608A" w:rsidRPr="00164C90">
        <w:rPr>
          <w:rFonts w:ascii="Arial" w:hAnsi="Arial" w:cs="Arial"/>
          <w:sz w:val="20"/>
          <w:szCs w:val="20"/>
        </w:rPr>
        <w:tab/>
      </w:r>
      <w:r w:rsidR="00F9608A" w:rsidRPr="00164C90">
        <w:rPr>
          <w:rFonts w:ascii="Arial" w:hAnsi="Arial" w:cs="Arial"/>
          <w:sz w:val="20"/>
          <w:szCs w:val="20"/>
        </w:rPr>
        <w:tab/>
        <w:t xml:space="preserve">Education /Training / R&amp;D Services  </w:t>
      </w:r>
      <w:r w:rsidR="00F9608A" w:rsidRPr="00164C90">
        <w:rPr>
          <w:rFonts w:ascii="Arial" w:hAnsi="Arial" w:cs="Arial"/>
          <w:sz w:val="20"/>
          <w:szCs w:val="20"/>
        </w:rPr>
        <w:tab/>
      </w:r>
      <w:r w:rsidR="00F9608A" w:rsidRPr="00164C90">
        <w:rPr>
          <w:rFonts w:ascii="Arial" w:hAnsi="Arial" w:cs="Arial"/>
          <w:sz w:val="20"/>
          <w:szCs w:val="20"/>
        </w:rPr>
        <w:tab/>
      </w:r>
    </w:p>
    <w:p w14:paraId="4BED3DDB" w14:textId="77777777" w:rsidR="00F9608A" w:rsidRPr="00164C90" w:rsidRDefault="00F9608A" w:rsidP="00F9608A">
      <w:pPr>
        <w:autoSpaceDE w:val="0"/>
        <w:ind w:left="720"/>
        <w:rPr>
          <w:rFonts w:ascii="Arial" w:hAnsi="Arial" w:cs="Arial"/>
          <w:sz w:val="20"/>
          <w:szCs w:val="20"/>
        </w:rPr>
      </w:pPr>
    </w:p>
    <w:p w14:paraId="676AD332" w14:textId="77777777" w:rsidR="00F9608A" w:rsidRPr="00164C90" w:rsidRDefault="006D47E0" w:rsidP="00F9608A">
      <w:pPr>
        <w:autoSpaceDE w:val="0"/>
        <w:ind w:left="72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E7F6A4" wp14:editId="2CEDA20F">
                <wp:simplePos x="0" y="0"/>
                <wp:positionH relativeFrom="column">
                  <wp:posOffset>91440</wp:posOffset>
                </wp:positionH>
                <wp:positionV relativeFrom="paragraph">
                  <wp:posOffset>28575</wp:posOffset>
                </wp:positionV>
                <wp:extent cx="137160" cy="137160"/>
                <wp:effectExtent l="0" t="0" r="15240" b="15240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72B128" id="Rectangle 18" o:spid="_x0000_s1026" style="position:absolute;margin-left:7.2pt;margin-top:2.25pt;width:10.8pt;height:10.8pt;z-index:2516623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" strokeweight=".26mm"/>
            </w:pict>
          </mc:Fallback>
        </mc:AlternateContent>
      </w:r>
      <w:r w:rsidR="00F9608A" w:rsidRPr="00164C90">
        <w:rPr>
          <w:rFonts w:ascii="Arial" w:hAnsi="Arial" w:cs="Arial"/>
          <w:sz w:val="20"/>
          <w:szCs w:val="20"/>
        </w:rPr>
        <w:t>EE Equipment Distributor/ Reseller/</w:t>
      </w:r>
      <w:r w:rsidR="00F9608A" w:rsidRPr="00164C90">
        <w:rPr>
          <w:rFonts w:ascii="Arial" w:hAnsi="Arial" w:cs="Arial"/>
          <w:sz w:val="20"/>
          <w:szCs w:val="20"/>
        </w:rPr>
        <w:tab/>
      </w:r>
      <w:r w:rsidR="00F9608A" w:rsidRPr="00164C90">
        <w:rPr>
          <w:rFonts w:ascii="Arial" w:hAnsi="Arial" w:cs="Arial"/>
          <w:sz w:val="20"/>
          <w:szCs w:val="20"/>
        </w:rPr>
        <w:tab/>
        <w:t xml:space="preserve">Equipment Operations &amp; Maintenance </w:t>
      </w:r>
    </w:p>
    <w:p w14:paraId="083520CD" w14:textId="77777777" w:rsidR="00F9608A" w:rsidRPr="00164C90" w:rsidRDefault="00F9608A" w:rsidP="00F9608A">
      <w:pPr>
        <w:autoSpaceDE w:val="0"/>
        <w:ind w:left="720"/>
        <w:rPr>
          <w:rFonts w:ascii="Arial" w:hAnsi="Arial" w:cs="Arial"/>
          <w:sz w:val="18"/>
          <w:szCs w:val="20"/>
        </w:rPr>
      </w:pPr>
      <w:r w:rsidRPr="00164C90">
        <w:rPr>
          <w:rFonts w:ascii="Arial" w:hAnsi="Arial" w:cs="Arial"/>
          <w:sz w:val="18"/>
          <w:szCs w:val="20"/>
        </w:rPr>
        <w:t>System Integrator</w:t>
      </w:r>
    </w:p>
    <w:p w14:paraId="793800B5" w14:textId="77777777" w:rsidR="00F9608A" w:rsidRPr="00164C90" w:rsidRDefault="006D47E0" w:rsidP="00F9608A">
      <w:pPr>
        <w:autoSpaceDE w:val="0"/>
        <w:ind w:left="720"/>
        <w:rPr>
          <w:rFonts w:ascii="Arial" w:hAnsi="Arial" w:cs="Arial"/>
          <w:sz w:val="1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6EE0EF" wp14:editId="3FB7EF3D">
                <wp:simplePos x="0" y="0"/>
                <wp:positionH relativeFrom="column">
                  <wp:posOffset>2866390</wp:posOffset>
                </wp:positionH>
                <wp:positionV relativeFrom="paragraph">
                  <wp:posOffset>46990</wp:posOffset>
                </wp:positionV>
                <wp:extent cx="137160" cy="137160"/>
                <wp:effectExtent l="0" t="0" r="15240" b="1524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D14965" id="Rectangle 16" o:spid="_x0000_s1026" style="position:absolute;margin-left:225.7pt;margin-top:3.7pt;width:10.8pt;height:10.8pt;z-index:2516643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" strokeweight=".26mm"/>
            </w:pict>
          </mc:Fallback>
        </mc:AlternateContent>
      </w:r>
    </w:p>
    <w:p w14:paraId="74800E58" w14:textId="77777777" w:rsidR="00F9608A" w:rsidRPr="00164C90" w:rsidRDefault="006D47E0" w:rsidP="00F9608A">
      <w:pPr>
        <w:autoSpaceDE w:val="0"/>
        <w:ind w:left="72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E61DCC4" wp14:editId="5B5F0A5E">
                <wp:simplePos x="0" y="0"/>
                <wp:positionH relativeFrom="column">
                  <wp:posOffset>91440</wp:posOffset>
                </wp:positionH>
                <wp:positionV relativeFrom="paragraph">
                  <wp:posOffset>17145</wp:posOffset>
                </wp:positionV>
                <wp:extent cx="137160" cy="137160"/>
                <wp:effectExtent l="0" t="0" r="15240" b="1524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81D27A" id="Rectangle 2" o:spid="_x0000_s1026" style="position:absolute;margin-left:7.2pt;margin-top:1.35pt;width:10.8pt;height:10.8pt;z-index:2516981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SYNGQIAADs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" strokeweight=".26mm"/>
            </w:pict>
          </mc:Fallback>
        </mc:AlternateContent>
      </w:r>
      <w:r w:rsidR="00F9608A" w:rsidRPr="00164C90">
        <w:rPr>
          <w:rFonts w:ascii="Arial" w:hAnsi="Arial" w:cs="Arial"/>
          <w:sz w:val="20"/>
          <w:szCs w:val="20"/>
        </w:rPr>
        <w:t>Banking / Financial Services</w:t>
      </w:r>
      <w:r w:rsidR="00F9608A" w:rsidRPr="00164C90">
        <w:rPr>
          <w:rFonts w:ascii="Arial" w:hAnsi="Arial" w:cs="Arial"/>
          <w:sz w:val="20"/>
          <w:szCs w:val="20"/>
        </w:rPr>
        <w:tab/>
      </w:r>
      <w:r w:rsidR="00F9608A" w:rsidRPr="00164C90">
        <w:rPr>
          <w:rFonts w:ascii="Arial" w:hAnsi="Arial" w:cs="Arial"/>
          <w:sz w:val="20"/>
          <w:szCs w:val="20"/>
        </w:rPr>
        <w:tab/>
      </w:r>
      <w:r w:rsidR="00F9608A" w:rsidRPr="00164C90">
        <w:rPr>
          <w:rFonts w:ascii="Arial" w:hAnsi="Arial" w:cs="Arial"/>
          <w:sz w:val="20"/>
          <w:szCs w:val="20"/>
        </w:rPr>
        <w:tab/>
        <w:t>Others (please specify below)</w:t>
      </w:r>
    </w:p>
    <w:p w14:paraId="6FB34A11" w14:textId="77777777" w:rsidR="00F9608A" w:rsidRPr="00164C90" w:rsidRDefault="00F9608A" w:rsidP="00F9608A">
      <w:pPr>
        <w:autoSpaceDE w:val="0"/>
        <w:ind w:left="180" w:firstLine="540"/>
        <w:rPr>
          <w:rFonts w:ascii="Arial" w:hAnsi="Arial" w:cs="Arial"/>
          <w:sz w:val="20"/>
          <w:szCs w:val="20"/>
        </w:rPr>
      </w:pPr>
    </w:p>
    <w:p w14:paraId="4C2D5101" w14:textId="43E47945" w:rsidR="002E4A4D" w:rsidRPr="00164C90" w:rsidRDefault="002E4A4D" w:rsidP="00F9608A">
      <w:pPr>
        <w:autoSpaceDE w:val="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 w:cs="Arial"/>
          <w:b/>
          <w:sz w:val="20"/>
          <w:szCs w:val="20"/>
        </w:rPr>
        <w:t>4. Other Organisational Details</w:t>
      </w:r>
      <w:r w:rsidR="00D411C5" w:rsidRPr="00164C90">
        <w:rPr>
          <w:rFonts w:ascii="Arial" w:hAnsi="Arial" w:cs="Arial"/>
          <w:sz w:val="20"/>
          <w:szCs w:val="20"/>
        </w:rPr>
        <w:t>:</w:t>
      </w:r>
    </w:p>
    <w:p w14:paraId="018983AF" w14:textId="77777777" w:rsidR="002E4A4D" w:rsidRPr="00164C90" w:rsidRDefault="002E4A4D" w:rsidP="00F9608A">
      <w:pPr>
        <w:autoSpaceDE w:val="0"/>
        <w:rPr>
          <w:rFonts w:ascii="Arial" w:hAnsi="Arial" w:cs="Arial"/>
          <w:sz w:val="20"/>
          <w:szCs w:val="20"/>
        </w:rPr>
      </w:pPr>
    </w:p>
    <w:p w14:paraId="138D8EC5" w14:textId="77777777" w:rsidR="002E4A4D" w:rsidRPr="00164C90" w:rsidRDefault="002E4A4D" w:rsidP="002E4A4D">
      <w:pPr>
        <w:tabs>
          <w:tab w:val="left" w:pos="3762"/>
        </w:tabs>
        <w:autoSpaceDE w:val="0"/>
        <w:rPr>
          <w:rFonts w:ascii="Arial" w:hAnsi="Arial" w:cs="Arial"/>
          <w:b/>
          <w:sz w:val="20"/>
          <w:szCs w:val="20"/>
        </w:rPr>
      </w:pPr>
      <w:r w:rsidRPr="00164C90">
        <w:rPr>
          <w:rFonts w:ascii="Arial" w:hAnsi="Arial" w:cs="Arial"/>
          <w:b/>
          <w:sz w:val="20"/>
          <w:szCs w:val="20"/>
        </w:rPr>
        <w:t>(a)  Legal Structure of the Company</w:t>
      </w:r>
      <w:r w:rsidRPr="00164C90">
        <w:rPr>
          <w:rFonts w:ascii="Arial" w:hAnsi="Arial" w:cs="Arial"/>
          <w:b/>
          <w:sz w:val="20"/>
          <w:szCs w:val="20"/>
        </w:rPr>
        <w:tab/>
      </w:r>
    </w:p>
    <w:p w14:paraId="38AAC5E7" w14:textId="77777777" w:rsidR="002E4A4D" w:rsidRPr="00164C90" w:rsidRDefault="002E4A4D" w:rsidP="00F9608A">
      <w:pPr>
        <w:autoSpaceDE w:val="0"/>
        <w:rPr>
          <w:rFonts w:ascii="Arial" w:hAnsi="Arial" w:cs="Arial"/>
          <w:sz w:val="20"/>
          <w:szCs w:val="20"/>
        </w:rPr>
      </w:pPr>
    </w:p>
    <w:p w14:paraId="0A7705F3" w14:textId="3B884CDF" w:rsidR="002E4A4D" w:rsidRPr="00164C90" w:rsidRDefault="0072305E" w:rsidP="002E4A4D">
      <w:pPr>
        <w:tabs>
          <w:tab w:val="left" w:pos="5070"/>
        </w:tabs>
        <w:autoSpaceDE w:val="0"/>
        <w:ind w:left="36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DEA497F" wp14:editId="1FE544F1">
                <wp:simplePos x="0" y="0"/>
                <wp:positionH relativeFrom="column">
                  <wp:posOffset>3771900</wp:posOffset>
                </wp:positionH>
                <wp:positionV relativeFrom="paragraph">
                  <wp:posOffset>8255</wp:posOffset>
                </wp:positionV>
                <wp:extent cx="137160" cy="137160"/>
                <wp:effectExtent l="0" t="0" r="15240" b="15240"/>
                <wp:wrapNone/>
                <wp:docPr id="77" name="Rectangl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FE8CE4" id="Rectangle 77" o:spid="_x0000_s1026" style="position:absolute;margin-left:297pt;margin-top:.65pt;width:10.8pt;height:10.8pt;z-index:2516858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" strokeweight=".26mm"/>
            </w:pict>
          </mc:Fallback>
        </mc:AlternateContent>
      </w:r>
      <w:r w:rsidR="006D47E0"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1D96B5" wp14:editId="29247D24">
                <wp:simplePos x="0" y="0"/>
                <wp:positionH relativeFrom="column">
                  <wp:posOffset>1600200</wp:posOffset>
                </wp:positionH>
                <wp:positionV relativeFrom="paragraph">
                  <wp:posOffset>3175</wp:posOffset>
                </wp:positionV>
                <wp:extent cx="137160" cy="137160"/>
                <wp:effectExtent l="0" t="0" r="15240" b="15240"/>
                <wp:wrapNone/>
                <wp:docPr id="75" name="Rectangl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DF306C" id="Rectangle 75" o:spid="_x0000_s1026" style="position:absolute;margin-left:126pt;margin-top:.25pt;width:10.8pt;height:10.8pt;z-index:25167974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" strokeweight=".26mm"/>
            </w:pict>
          </mc:Fallback>
        </mc:AlternateContent>
      </w:r>
      <w:r w:rsidR="006D47E0"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9EB04A1" wp14:editId="74FC41E7">
                <wp:simplePos x="0" y="0"/>
                <wp:positionH relativeFrom="column">
                  <wp:posOffset>24765</wp:posOffset>
                </wp:positionH>
                <wp:positionV relativeFrom="paragraph">
                  <wp:posOffset>3175</wp:posOffset>
                </wp:positionV>
                <wp:extent cx="137160" cy="137160"/>
                <wp:effectExtent l="0" t="0" r="15240" b="15240"/>
                <wp:wrapNone/>
                <wp:docPr id="76" name="Rectangl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833869" id="Rectangle 76" o:spid="_x0000_s1026" style="position:absolute;margin-left:1.95pt;margin-top:.25pt;width:10.8pt;height:10.8pt;z-index:2516828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" strokeweight=".26mm"/>
            </w:pict>
          </mc:Fallback>
        </mc:AlternateContent>
      </w:r>
      <w:r w:rsidR="002E4A4D" w:rsidRPr="00164C90">
        <w:rPr>
          <w:rFonts w:ascii="Arial" w:hAnsi="Arial" w:cs="Arial"/>
          <w:sz w:val="20"/>
          <w:szCs w:val="20"/>
        </w:rPr>
        <w:t xml:space="preserve">Proprietorship                       </w:t>
      </w:r>
      <w:r w:rsidRPr="00164C90">
        <w:rPr>
          <w:rFonts w:ascii="Arial" w:hAnsi="Arial" w:cs="Arial"/>
          <w:sz w:val="20"/>
          <w:szCs w:val="20"/>
        </w:rPr>
        <w:t>Partnership</w:t>
      </w:r>
      <w:r w:rsidRPr="00164C90">
        <w:rPr>
          <w:rFonts w:ascii="Arial" w:hAnsi="Arial" w:cs="Arial"/>
          <w:sz w:val="20"/>
          <w:szCs w:val="20"/>
        </w:rPr>
        <w:tab/>
      </w:r>
      <w:r w:rsidRPr="00164C90">
        <w:rPr>
          <w:rFonts w:ascii="Arial" w:hAnsi="Arial" w:cs="Arial"/>
          <w:sz w:val="20"/>
          <w:szCs w:val="20"/>
        </w:rPr>
        <w:tab/>
        <w:t xml:space="preserve">         </w:t>
      </w:r>
      <w:r w:rsidR="002E4A4D" w:rsidRPr="00164C90">
        <w:rPr>
          <w:rFonts w:ascii="Arial" w:hAnsi="Arial" w:cs="Arial"/>
          <w:sz w:val="20"/>
          <w:szCs w:val="20"/>
        </w:rPr>
        <w:t>Private Limited</w:t>
      </w:r>
    </w:p>
    <w:p w14:paraId="132C00F7" w14:textId="77777777" w:rsidR="002E4A4D" w:rsidRPr="00164C90" w:rsidRDefault="002E4A4D" w:rsidP="002E4A4D">
      <w:pPr>
        <w:autoSpaceDE w:val="0"/>
        <w:ind w:left="360"/>
        <w:rPr>
          <w:rFonts w:ascii="Arial" w:hAnsi="Arial" w:cs="Arial"/>
          <w:sz w:val="20"/>
          <w:szCs w:val="20"/>
        </w:rPr>
      </w:pPr>
    </w:p>
    <w:p w14:paraId="1A2DB45D" w14:textId="2FC5ABF6" w:rsidR="002E4A4D" w:rsidRPr="00164C90" w:rsidRDefault="0072305E" w:rsidP="002E4A4D">
      <w:pPr>
        <w:autoSpaceDE w:val="0"/>
        <w:ind w:left="36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1FEBFCE" wp14:editId="2433FBE9">
                <wp:simplePos x="0" y="0"/>
                <wp:positionH relativeFrom="column">
                  <wp:posOffset>3771900</wp:posOffset>
                </wp:positionH>
                <wp:positionV relativeFrom="paragraph">
                  <wp:posOffset>2540</wp:posOffset>
                </wp:positionV>
                <wp:extent cx="137160" cy="137160"/>
                <wp:effectExtent l="0" t="0" r="15240" b="15240"/>
                <wp:wrapNone/>
                <wp:docPr id="80" name="Rectangl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59CA77" id="Rectangle 80" o:spid="_x0000_s1026" style="position:absolute;margin-left:297pt;margin-top:.2pt;width:10.8pt;height:10.8pt;z-index:2516869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XKbGA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" strokeweight=".26mm"/>
            </w:pict>
          </mc:Fallback>
        </mc:AlternateContent>
      </w:r>
      <w:r w:rsidR="006D47E0"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BE5E36D" wp14:editId="34348133">
                <wp:simplePos x="0" y="0"/>
                <wp:positionH relativeFrom="column">
                  <wp:posOffset>1600200</wp:posOffset>
                </wp:positionH>
                <wp:positionV relativeFrom="paragraph">
                  <wp:posOffset>7620</wp:posOffset>
                </wp:positionV>
                <wp:extent cx="137160" cy="137160"/>
                <wp:effectExtent l="0" t="0" r="15240" b="15240"/>
                <wp:wrapNone/>
                <wp:docPr id="78" name="Rectangl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5706BD" id="Rectangle 78" o:spid="_x0000_s1026" style="position:absolute;margin-left:126pt;margin-top:.6pt;width:10.8pt;height:10.8pt;z-index:2516807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t4gGg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" strokeweight=".26mm"/>
            </w:pict>
          </mc:Fallback>
        </mc:AlternateContent>
      </w:r>
      <w:r w:rsidR="006D47E0"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53B3A35" wp14:editId="4D62C7E5">
                <wp:simplePos x="0" y="0"/>
                <wp:positionH relativeFrom="column">
                  <wp:posOffset>24765</wp:posOffset>
                </wp:positionH>
                <wp:positionV relativeFrom="paragraph">
                  <wp:posOffset>8890</wp:posOffset>
                </wp:positionV>
                <wp:extent cx="137160" cy="137160"/>
                <wp:effectExtent l="0" t="0" r="15240" b="15240"/>
                <wp:wrapNone/>
                <wp:docPr id="79" name="Rectangl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91B3CC" id="Rectangle 79" o:spid="_x0000_s1026" style="position:absolute;margin-left:1.95pt;margin-top:.7pt;width:10.8pt;height:10.8pt;z-index:2516838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" strokeweight=".26mm"/>
            </w:pict>
          </mc:Fallback>
        </mc:AlternateContent>
      </w:r>
      <w:r w:rsidR="002E4A4D" w:rsidRPr="00164C90">
        <w:rPr>
          <w:rFonts w:ascii="Arial" w:hAnsi="Arial" w:cs="Arial"/>
          <w:sz w:val="20"/>
          <w:szCs w:val="20"/>
        </w:rPr>
        <w:t xml:space="preserve">Public Limited                       Public Limited (Listed)                         NGO / Society       </w:t>
      </w:r>
    </w:p>
    <w:p w14:paraId="666D02D7" w14:textId="22542A44" w:rsidR="002E4A4D" w:rsidRPr="00164C90" w:rsidRDefault="006D47E0" w:rsidP="002E4A4D">
      <w:pPr>
        <w:autoSpaceDE w:val="0"/>
        <w:ind w:left="36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E1A399A" wp14:editId="4F20B3DE">
                <wp:simplePos x="0" y="0"/>
                <wp:positionH relativeFrom="column">
                  <wp:posOffset>19050</wp:posOffset>
                </wp:positionH>
                <wp:positionV relativeFrom="paragraph">
                  <wp:posOffset>142875</wp:posOffset>
                </wp:positionV>
                <wp:extent cx="137160" cy="137160"/>
                <wp:effectExtent l="0" t="0" r="15240" b="15240"/>
                <wp:wrapNone/>
                <wp:docPr id="81" name="Rectangl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CC5744" id="Rectangle 81" o:spid="_x0000_s1026" style="position:absolute;margin-left:1.5pt;margin-top:11.25pt;width:10.8pt;height:10.8pt;z-index:2516848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" strokeweight=".26mm"/>
            </w:pict>
          </mc:Fallback>
        </mc:AlternateContent>
      </w:r>
    </w:p>
    <w:p w14:paraId="7F12CEA3" w14:textId="11E625F5" w:rsidR="002E4A4D" w:rsidRPr="00164C90" w:rsidRDefault="0072305E" w:rsidP="002E4A4D">
      <w:pPr>
        <w:autoSpaceDE w:val="0"/>
        <w:ind w:left="360"/>
        <w:rPr>
          <w:rFonts w:ascii="Arial" w:hAnsi="Arial" w:cs="Arial"/>
          <w:b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4A12D48" wp14:editId="1384F9E5">
                <wp:simplePos x="0" y="0"/>
                <wp:positionH relativeFrom="column">
                  <wp:posOffset>3771900</wp:posOffset>
                </wp:positionH>
                <wp:positionV relativeFrom="paragraph">
                  <wp:posOffset>-3175</wp:posOffset>
                </wp:positionV>
                <wp:extent cx="137160" cy="137160"/>
                <wp:effectExtent l="0" t="0" r="15240" b="15240"/>
                <wp:wrapNone/>
                <wp:docPr id="82" name="Rectangle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2AD37A" id="Rectangle 82" o:spid="_x0000_s1026" style="position:absolute;margin-left:297pt;margin-top:-.25pt;width:10.8pt;height:10.8pt;z-index:2516879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RaGGQ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" strokeweight=".26mm"/>
            </w:pict>
          </mc:Fallback>
        </mc:AlternateContent>
      </w:r>
      <w:r w:rsidR="006D47E0"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6E649A5" wp14:editId="0F4148C1">
                <wp:simplePos x="0" y="0"/>
                <wp:positionH relativeFrom="column">
                  <wp:posOffset>1600200</wp:posOffset>
                </wp:positionH>
                <wp:positionV relativeFrom="paragraph">
                  <wp:posOffset>10160</wp:posOffset>
                </wp:positionV>
                <wp:extent cx="137160" cy="137160"/>
                <wp:effectExtent l="0" t="0" r="15240" b="15240"/>
                <wp:wrapNone/>
                <wp:docPr id="83" name="Rectangl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7E702C" id="Rectangle 83" o:spid="_x0000_s1026" style="position:absolute;margin-left:126pt;margin-top:.8pt;width:10.8pt;height:10.8pt;z-index:25168179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" strokeweight=".26mm"/>
            </w:pict>
          </mc:Fallback>
        </mc:AlternateContent>
      </w:r>
      <w:r w:rsidR="002E4A4D" w:rsidRPr="00164C90">
        <w:rPr>
          <w:rFonts w:ascii="Arial" w:hAnsi="Arial" w:cs="Arial"/>
          <w:sz w:val="20"/>
          <w:szCs w:val="20"/>
        </w:rPr>
        <w:t>Multinational Company</w:t>
      </w:r>
      <w:r w:rsidR="002E4A4D" w:rsidRPr="00164C90">
        <w:rPr>
          <w:rFonts w:ascii="Arial" w:hAnsi="Arial" w:cs="Arial"/>
          <w:b/>
          <w:sz w:val="20"/>
          <w:szCs w:val="20"/>
        </w:rPr>
        <w:t>*</w:t>
      </w:r>
      <w:r w:rsidR="002E4A4D" w:rsidRPr="00164C90">
        <w:rPr>
          <w:rFonts w:ascii="Arial" w:hAnsi="Arial" w:cs="Arial"/>
          <w:sz w:val="20"/>
          <w:szCs w:val="20"/>
        </w:rPr>
        <w:t xml:space="preserve">  </w:t>
      </w:r>
      <w:r w:rsidRPr="00164C90">
        <w:rPr>
          <w:rFonts w:ascii="Arial" w:hAnsi="Arial" w:cs="Arial"/>
          <w:sz w:val="20"/>
          <w:szCs w:val="20"/>
        </w:rPr>
        <w:t xml:space="preserve">     </w:t>
      </w:r>
      <w:r w:rsidR="002E4A4D" w:rsidRPr="00164C90">
        <w:rPr>
          <w:rFonts w:ascii="Arial" w:hAnsi="Arial" w:cs="Arial"/>
          <w:sz w:val="20"/>
          <w:szCs w:val="20"/>
        </w:rPr>
        <w:t>Educational/R&amp;D Institution</w:t>
      </w:r>
      <w:r w:rsidR="002E4A4D" w:rsidRPr="00164C90">
        <w:rPr>
          <w:rFonts w:ascii="Arial" w:hAnsi="Arial" w:cs="Arial"/>
          <w:b/>
          <w:sz w:val="20"/>
          <w:szCs w:val="20"/>
        </w:rPr>
        <w:t>*</w:t>
      </w:r>
      <w:r w:rsidR="002E4A4D" w:rsidRPr="00164C90">
        <w:rPr>
          <w:rFonts w:ascii="Arial" w:hAnsi="Arial" w:cs="Arial"/>
          <w:sz w:val="20"/>
          <w:szCs w:val="20"/>
        </w:rPr>
        <w:t xml:space="preserve">               Government Organization</w:t>
      </w:r>
      <w:r w:rsidR="002E4A4D" w:rsidRPr="00164C90">
        <w:rPr>
          <w:rFonts w:ascii="Arial" w:hAnsi="Arial" w:cs="Arial"/>
          <w:b/>
          <w:sz w:val="20"/>
          <w:szCs w:val="20"/>
        </w:rPr>
        <w:t>*</w:t>
      </w:r>
    </w:p>
    <w:p w14:paraId="0F8E4FEF" w14:textId="77777777" w:rsidR="002E4A4D" w:rsidRPr="00164C90" w:rsidRDefault="002E4A4D" w:rsidP="002E4A4D">
      <w:pPr>
        <w:autoSpaceDE w:val="0"/>
        <w:rPr>
          <w:rFonts w:ascii="Arial" w:hAnsi="Arial" w:cs="Arial"/>
          <w:sz w:val="20"/>
          <w:szCs w:val="20"/>
        </w:rPr>
      </w:pPr>
    </w:p>
    <w:p w14:paraId="619D3C18" w14:textId="77777777" w:rsidR="00EC4DCC" w:rsidRPr="00164C90" w:rsidRDefault="002E4A4D" w:rsidP="002E4A4D">
      <w:pPr>
        <w:autoSpaceDE w:val="0"/>
        <w:rPr>
          <w:rFonts w:ascii="Arial" w:hAnsi="Arial" w:cs="Arial"/>
          <w:sz w:val="16"/>
          <w:szCs w:val="20"/>
        </w:rPr>
      </w:pPr>
      <w:r w:rsidRPr="00164C90">
        <w:rPr>
          <w:rFonts w:ascii="Arial" w:hAnsi="Arial" w:cs="Arial"/>
          <w:b/>
          <w:sz w:val="20"/>
          <w:szCs w:val="20"/>
        </w:rPr>
        <w:t xml:space="preserve">* </w:t>
      </w:r>
      <w:r w:rsidRPr="00164C90">
        <w:rPr>
          <w:rFonts w:ascii="Arial" w:hAnsi="Arial" w:cs="Arial"/>
          <w:sz w:val="16"/>
          <w:szCs w:val="20"/>
        </w:rPr>
        <w:t>Please clarify here the role and structure within the parent organization or group of companies, and the place of origin:</w:t>
      </w:r>
    </w:p>
    <w:p w14:paraId="68174E5E" w14:textId="77777777" w:rsidR="00B174BE" w:rsidRPr="00164C90" w:rsidRDefault="00B174BE" w:rsidP="002E4A4D">
      <w:pPr>
        <w:autoSpaceDE w:val="0"/>
        <w:rPr>
          <w:rFonts w:ascii="Arial" w:hAnsi="Arial" w:cs="Arial"/>
          <w:sz w:val="20"/>
          <w:szCs w:val="20"/>
        </w:rPr>
      </w:pPr>
    </w:p>
    <w:p w14:paraId="0344472E" w14:textId="77777777" w:rsidR="002162FD" w:rsidRDefault="002162FD" w:rsidP="002E4A4D">
      <w:pPr>
        <w:autoSpaceDE w:val="0"/>
        <w:rPr>
          <w:rFonts w:ascii="Arial" w:hAnsi="Arial" w:cs="Arial"/>
          <w:sz w:val="20"/>
          <w:szCs w:val="20"/>
        </w:rPr>
      </w:pPr>
    </w:p>
    <w:p w14:paraId="6D6B6D4D" w14:textId="66FAF6C7" w:rsidR="002162FD" w:rsidRPr="00164C90" w:rsidRDefault="00A56B13" w:rsidP="002162FD">
      <w:pPr>
        <w:autoSpaceDE w:val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>(</w:t>
      </w:r>
      <w:r w:rsidR="002162FD" w:rsidRPr="00164C90">
        <w:rPr>
          <w:rFonts w:ascii="Arial" w:hAnsi="Arial" w:cs="Arial"/>
          <w:b/>
          <w:sz w:val="20"/>
          <w:szCs w:val="20"/>
        </w:rPr>
        <w:t xml:space="preserve">) </w:t>
      </w:r>
      <w:r w:rsidR="0072305E" w:rsidRPr="00164C90">
        <w:rPr>
          <w:rFonts w:ascii="Arial" w:hAnsi="Arial" w:cs="Arial"/>
          <w:b/>
          <w:sz w:val="20"/>
          <w:szCs w:val="20"/>
        </w:rPr>
        <w:t>Size of Company</w:t>
      </w:r>
    </w:p>
    <w:p w14:paraId="1F51CBCE" w14:textId="77777777" w:rsidR="002162FD" w:rsidRPr="00164C90" w:rsidRDefault="002162FD" w:rsidP="002162FD">
      <w:pPr>
        <w:autoSpaceDE w:val="0"/>
        <w:rPr>
          <w:rFonts w:ascii="Arial" w:hAnsi="Arial" w:cs="Arial"/>
          <w:sz w:val="20"/>
          <w:szCs w:val="20"/>
        </w:rPr>
      </w:pPr>
    </w:p>
    <w:p w14:paraId="20046F36" w14:textId="6B6D5A47" w:rsidR="002162FD" w:rsidRPr="00164C90" w:rsidRDefault="002162FD" w:rsidP="002162FD">
      <w:pPr>
        <w:autoSpaceDE w:val="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 w:cs="Arial"/>
          <w:sz w:val="20"/>
          <w:szCs w:val="20"/>
        </w:rPr>
        <w:t>Annual revenue during last Financial Year</w:t>
      </w:r>
      <w:r w:rsidR="0072305E" w:rsidRPr="00164C90">
        <w:rPr>
          <w:rFonts w:ascii="Arial" w:hAnsi="Arial" w:cs="Arial"/>
          <w:sz w:val="20"/>
          <w:szCs w:val="20"/>
        </w:rPr>
        <w:t>:</w:t>
      </w:r>
    </w:p>
    <w:p w14:paraId="652B2822" w14:textId="77777777" w:rsidR="002162FD" w:rsidRPr="00164C90" w:rsidRDefault="002162FD" w:rsidP="002162FD">
      <w:pPr>
        <w:autoSpaceDE w:val="0"/>
        <w:ind w:left="180"/>
        <w:rPr>
          <w:rFonts w:ascii="Arial" w:hAnsi="Arial" w:cs="Arial"/>
          <w:sz w:val="20"/>
          <w:szCs w:val="20"/>
        </w:rPr>
      </w:pPr>
    </w:p>
    <w:p w14:paraId="40127F94" w14:textId="77777777" w:rsidR="0072305E" w:rsidRPr="00164C90" w:rsidRDefault="002162FD" w:rsidP="002162FD">
      <w:pPr>
        <w:autoSpaceDE w:val="0"/>
        <w:jc w:val="both"/>
        <w:rPr>
          <w:rFonts w:ascii="Arial" w:hAnsi="Arial" w:cs="Arial"/>
          <w:sz w:val="20"/>
          <w:szCs w:val="20"/>
        </w:rPr>
      </w:pPr>
      <w:r w:rsidRPr="00164C90">
        <w:rPr>
          <w:rFonts w:ascii="Arial" w:hAnsi="Arial" w:cs="Arial"/>
          <w:sz w:val="20"/>
          <w:szCs w:val="20"/>
        </w:rPr>
        <w:t>Projected annual revenue for current Financial Year</w:t>
      </w:r>
      <w:r w:rsidR="0072305E" w:rsidRPr="00164C90">
        <w:rPr>
          <w:rFonts w:ascii="Arial" w:hAnsi="Arial" w:cs="Arial"/>
          <w:sz w:val="20"/>
          <w:szCs w:val="20"/>
        </w:rPr>
        <w:t>:</w:t>
      </w:r>
    </w:p>
    <w:p w14:paraId="615B6C0A" w14:textId="77777777" w:rsidR="0072305E" w:rsidRPr="00164C90" w:rsidRDefault="0072305E" w:rsidP="002162FD">
      <w:pPr>
        <w:autoSpaceDE w:val="0"/>
        <w:jc w:val="both"/>
        <w:rPr>
          <w:rFonts w:ascii="Arial" w:hAnsi="Arial" w:cs="Arial"/>
          <w:sz w:val="20"/>
          <w:szCs w:val="20"/>
        </w:rPr>
      </w:pPr>
    </w:p>
    <w:p w14:paraId="27418D3E" w14:textId="0B4CA3F0" w:rsidR="002162FD" w:rsidRPr="00164C90" w:rsidRDefault="002162FD" w:rsidP="002162FD">
      <w:pPr>
        <w:autoSpaceDE w:val="0"/>
        <w:jc w:val="both"/>
        <w:rPr>
          <w:rFonts w:ascii="Arial" w:hAnsi="Arial" w:cs="Arial"/>
          <w:sz w:val="20"/>
          <w:szCs w:val="20"/>
        </w:rPr>
      </w:pPr>
      <w:r w:rsidRPr="00164C90">
        <w:rPr>
          <w:rFonts w:ascii="Arial" w:hAnsi="Arial" w:cs="Arial"/>
          <w:sz w:val="20"/>
          <w:szCs w:val="20"/>
        </w:rPr>
        <w:t>Total Employees</w:t>
      </w:r>
      <w:r w:rsidR="0072305E" w:rsidRPr="00164C90">
        <w:rPr>
          <w:rFonts w:ascii="Arial" w:hAnsi="Arial" w:cs="Arial"/>
          <w:sz w:val="20"/>
          <w:szCs w:val="20"/>
        </w:rPr>
        <w:t xml:space="preserve">: </w:t>
      </w:r>
    </w:p>
    <w:p w14:paraId="18D443BD" w14:textId="77777777" w:rsidR="002162FD" w:rsidRPr="00164C90" w:rsidRDefault="002162FD" w:rsidP="002162FD">
      <w:pPr>
        <w:autoSpaceDE w:val="0"/>
        <w:rPr>
          <w:rFonts w:ascii="Arial" w:hAnsi="Arial" w:cs="Arial"/>
          <w:sz w:val="20"/>
          <w:szCs w:val="20"/>
        </w:rPr>
      </w:pPr>
    </w:p>
    <w:p w14:paraId="6699F50E" w14:textId="77777777" w:rsidR="002162FD" w:rsidRPr="00164C90" w:rsidRDefault="002162FD" w:rsidP="002E4A4D">
      <w:pPr>
        <w:autoSpaceDE w:val="0"/>
        <w:rPr>
          <w:rFonts w:ascii="Arial" w:hAnsi="Arial" w:cs="Arial"/>
          <w:sz w:val="20"/>
          <w:szCs w:val="20"/>
        </w:rPr>
      </w:pPr>
    </w:p>
    <w:p w14:paraId="3B5AF87F" w14:textId="77777777" w:rsidR="00EA379C" w:rsidRPr="00164C90" w:rsidRDefault="00EA379C" w:rsidP="00EA379C">
      <w:pPr>
        <w:autoSpaceDE w:val="0"/>
        <w:jc w:val="both"/>
        <w:rPr>
          <w:rFonts w:ascii="Arial" w:hAnsi="Arial" w:cs="Arial"/>
          <w:b/>
          <w:sz w:val="20"/>
          <w:szCs w:val="20"/>
        </w:rPr>
      </w:pPr>
      <w:r w:rsidRPr="00164C90">
        <w:rPr>
          <w:rFonts w:ascii="Arial" w:hAnsi="Arial" w:cs="Arial"/>
          <w:b/>
          <w:sz w:val="20"/>
          <w:szCs w:val="20"/>
        </w:rPr>
        <w:t>5. Type and Category of Membership Sought:</w:t>
      </w:r>
    </w:p>
    <w:p w14:paraId="2BFBF4E2" w14:textId="228E3F1D" w:rsidR="00EA379C" w:rsidRPr="00164C90" w:rsidRDefault="00EA379C" w:rsidP="00EA379C">
      <w:pPr>
        <w:autoSpaceDE w:val="0"/>
        <w:jc w:val="both"/>
        <w:rPr>
          <w:rFonts w:ascii="Arial" w:hAnsi="Arial" w:cs="Arial"/>
          <w:sz w:val="20"/>
          <w:szCs w:val="20"/>
        </w:rPr>
      </w:pPr>
    </w:p>
    <w:p w14:paraId="7BEE4648" w14:textId="614CDDE8" w:rsidR="00EA379C" w:rsidRPr="00164C90" w:rsidRDefault="00780A6E" w:rsidP="00EA379C">
      <w:pPr>
        <w:autoSpaceDE w:val="0"/>
        <w:jc w:val="both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570B320" wp14:editId="7D142D3A">
                <wp:simplePos x="0" y="0"/>
                <wp:positionH relativeFrom="margin">
                  <wp:posOffset>2857500</wp:posOffset>
                </wp:positionH>
                <wp:positionV relativeFrom="paragraph">
                  <wp:posOffset>7620</wp:posOffset>
                </wp:positionV>
                <wp:extent cx="137160" cy="137160"/>
                <wp:effectExtent l="0" t="0" r="15240" b="1524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888929" id="Rectangle 7" o:spid="_x0000_s1026" style="position:absolute;margin-left:225pt;margin-top:.6pt;width:10.8pt;height:10.8pt;z-index:251696128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" strokeweight=".26mm">
                <w10:wrap anchorx="margin"/>
              </v:rect>
            </w:pict>
          </mc:Fallback>
        </mc:AlternateContent>
      </w: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0372B04" wp14:editId="06144A21">
                <wp:simplePos x="0" y="0"/>
                <wp:positionH relativeFrom="column">
                  <wp:posOffset>1577340</wp:posOffset>
                </wp:positionH>
                <wp:positionV relativeFrom="paragraph">
                  <wp:posOffset>11430</wp:posOffset>
                </wp:positionV>
                <wp:extent cx="137160" cy="133350"/>
                <wp:effectExtent l="0" t="0" r="15240" b="1905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9E219D" id="Rectangle 5" o:spid="_x0000_s1026" style="position:absolute;margin-left:124.2pt;margin-top:.9pt;width:10.8pt;height:10.5pt;z-index:2516899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" strokeweight=".26mm"/>
            </w:pict>
          </mc:Fallback>
        </mc:AlternateContent>
      </w:r>
      <w:r w:rsidR="0072305E"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3657ABE" wp14:editId="530F7B62">
                <wp:simplePos x="0" y="0"/>
                <wp:positionH relativeFrom="column">
                  <wp:posOffset>622414</wp:posOffset>
                </wp:positionH>
                <wp:positionV relativeFrom="paragraph">
                  <wp:posOffset>7620</wp:posOffset>
                </wp:positionV>
                <wp:extent cx="137160" cy="137160"/>
                <wp:effectExtent l="0" t="0" r="15240" b="1524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F9AEF1" id="Rectangle 6" o:spid="_x0000_s1026" style="position:absolute;margin-left:49pt;margin-top:.6pt;width:10.8pt;height:10.8pt;z-index:2516910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" strokeweight=".26mm"/>
            </w:pict>
          </mc:Fallback>
        </mc:AlternateContent>
      </w:r>
      <w:r w:rsidR="00887546" w:rsidRPr="00164C90">
        <w:rPr>
          <w:rFonts w:ascii="Arial" w:hAnsi="Arial" w:cs="Arial"/>
          <w:sz w:val="20"/>
          <w:szCs w:val="20"/>
        </w:rPr>
        <w:t xml:space="preserve"> Pr</w:t>
      </w:r>
      <w:r w:rsidR="00942F3D" w:rsidRPr="00164C90">
        <w:rPr>
          <w:rFonts w:ascii="Arial" w:hAnsi="Arial" w:cs="Arial"/>
          <w:sz w:val="20"/>
          <w:szCs w:val="20"/>
        </w:rPr>
        <w:t>emium</w:t>
      </w:r>
      <w:r w:rsidR="00EA379C" w:rsidRPr="00164C90">
        <w:rPr>
          <w:rFonts w:ascii="Arial" w:hAnsi="Arial" w:cs="Arial"/>
          <w:sz w:val="20"/>
          <w:szCs w:val="20"/>
        </w:rPr>
        <w:tab/>
        <w:t xml:space="preserve"> </w:t>
      </w:r>
      <w:r w:rsidR="00912B13">
        <w:rPr>
          <w:rFonts w:ascii="Arial" w:hAnsi="Arial" w:cs="Arial"/>
          <w:sz w:val="20"/>
          <w:szCs w:val="20"/>
        </w:rPr>
        <w:t>Company</w:t>
      </w:r>
      <w:r w:rsidR="00887546" w:rsidRPr="00164C90">
        <w:rPr>
          <w:rFonts w:ascii="Arial" w:hAnsi="Arial" w:cs="Arial"/>
          <w:sz w:val="20"/>
          <w:szCs w:val="20"/>
        </w:rPr>
        <w:t xml:space="preserve">    </w:t>
      </w:r>
      <w:r w:rsidR="006E1D4A" w:rsidRPr="00164C90">
        <w:rPr>
          <w:rFonts w:ascii="Arial" w:hAnsi="Arial" w:cs="Arial"/>
          <w:sz w:val="20"/>
          <w:szCs w:val="20"/>
        </w:rPr>
        <w:t xml:space="preserve">      </w:t>
      </w:r>
      <w:r w:rsidR="00887546" w:rsidRPr="00164C90">
        <w:rPr>
          <w:rFonts w:ascii="Arial" w:hAnsi="Arial" w:cs="Arial"/>
          <w:sz w:val="20"/>
          <w:szCs w:val="20"/>
        </w:rPr>
        <w:t xml:space="preserve"> </w:t>
      </w:r>
      <w:r w:rsidR="006E1D4A" w:rsidRPr="00164C90">
        <w:rPr>
          <w:rFonts w:ascii="Arial" w:hAnsi="Arial" w:cs="Arial"/>
          <w:sz w:val="20"/>
          <w:szCs w:val="20"/>
        </w:rPr>
        <w:t xml:space="preserve">      </w:t>
      </w:r>
      <w:r w:rsidR="00942F3D" w:rsidRPr="00164C90">
        <w:rPr>
          <w:rFonts w:ascii="Arial" w:hAnsi="Arial" w:cs="Arial"/>
          <w:sz w:val="20"/>
          <w:szCs w:val="20"/>
        </w:rPr>
        <w:t xml:space="preserve"> </w:t>
      </w:r>
      <w:r w:rsidR="0072305E" w:rsidRPr="00164C90">
        <w:rPr>
          <w:rFonts w:ascii="Arial" w:hAnsi="Arial" w:cs="Arial"/>
          <w:sz w:val="20"/>
          <w:szCs w:val="20"/>
        </w:rPr>
        <w:t xml:space="preserve">  </w:t>
      </w:r>
      <w:r w:rsidR="00912B13">
        <w:rPr>
          <w:rFonts w:ascii="Arial" w:hAnsi="Arial" w:cs="Arial"/>
          <w:sz w:val="20"/>
          <w:szCs w:val="20"/>
        </w:rPr>
        <w:t>Institution</w:t>
      </w:r>
      <w:r w:rsidR="00887546" w:rsidRPr="00164C90">
        <w:rPr>
          <w:rFonts w:ascii="Arial" w:hAnsi="Arial" w:cs="Arial"/>
          <w:sz w:val="20"/>
          <w:szCs w:val="20"/>
        </w:rPr>
        <w:t xml:space="preserve">  </w:t>
      </w:r>
      <w:r w:rsidR="00EA379C" w:rsidRPr="00164C90">
        <w:rPr>
          <w:rFonts w:ascii="Arial" w:hAnsi="Arial" w:cs="Arial"/>
          <w:sz w:val="20"/>
          <w:szCs w:val="20"/>
        </w:rPr>
        <w:tab/>
      </w:r>
      <w:r w:rsidR="00064E56" w:rsidRPr="00164C90">
        <w:rPr>
          <w:rFonts w:ascii="Arial" w:hAnsi="Arial" w:cs="Arial"/>
          <w:sz w:val="20"/>
          <w:szCs w:val="20"/>
        </w:rPr>
        <w:t xml:space="preserve">            </w:t>
      </w:r>
    </w:p>
    <w:p w14:paraId="7F0B4398" w14:textId="77777777" w:rsidR="00EA379C" w:rsidRPr="00164C90" w:rsidRDefault="00EA379C" w:rsidP="00EA379C">
      <w:pPr>
        <w:autoSpaceDE w:val="0"/>
        <w:jc w:val="both"/>
        <w:rPr>
          <w:rFonts w:ascii="Arial" w:hAnsi="Arial" w:cs="Arial"/>
          <w:b/>
          <w:sz w:val="20"/>
          <w:szCs w:val="20"/>
        </w:rPr>
      </w:pPr>
      <w:r w:rsidRPr="00164C90">
        <w:rPr>
          <w:rFonts w:ascii="Arial" w:hAnsi="Arial" w:cs="Arial"/>
          <w:b/>
          <w:sz w:val="20"/>
          <w:szCs w:val="20"/>
        </w:rPr>
        <w:t xml:space="preserve">  </w:t>
      </w:r>
    </w:p>
    <w:p w14:paraId="6E2D1FC4" w14:textId="77777777" w:rsidR="00EA379C" w:rsidRDefault="00EA379C" w:rsidP="00EA379C">
      <w:pPr>
        <w:autoSpaceDE w:val="0"/>
        <w:jc w:val="both"/>
        <w:rPr>
          <w:rFonts w:ascii="Arial" w:hAnsi="Arial" w:cs="Arial"/>
          <w:b/>
          <w:sz w:val="20"/>
          <w:szCs w:val="20"/>
        </w:rPr>
      </w:pPr>
      <w:r w:rsidRPr="00164C90">
        <w:rPr>
          <w:rFonts w:ascii="Arial" w:hAnsi="Arial" w:cs="Arial"/>
          <w:b/>
          <w:sz w:val="20"/>
          <w:szCs w:val="20"/>
        </w:rPr>
        <w:t xml:space="preserve">  Indicate the Fees in INR payable as per Membership Category of the applicant Company</w:t>
      </w:r>
    </w:p>
    <w:p w14:paraId="64A3AA1F" w14:textId="032D5F54" w:rsidR="00912B13" w:rsidRDefault="00912B13" w:rsidP="00EA379C">
      <w:pPr>
        <w:autoSpaceDE w:val="0"/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 </w:t>
      </w:r>
      <w:r w:rsidRPr="00912B13">
        <w:rPr>
          <w:rFonts w:ascii="Arial" w:hAnsi="Arial" w:cs="Arial"/>
          <w:sz w:val="16"/>
          <w:szCs w:val="20"/>
        </w:rPr>
        <w:t>(</w:t>
      </w:r>
      <w:r w:rsidRPr="00912B13">
        <w:rPr>
          <w:rFonts w:ascii="Arial" w:hAnsi="Arial" w:cs="Arial"/>
          <w:i/>
          <w:sz w:val="16"/>
          <w:szCs w:val="20"/>
        </w:rPr>
        <w:t>Please refer Fee Structure on page 3</w:t>
      </w:r>
      <w:r>
        <w:rPr>
          <w:rFonts w:ascii="Arial" w:hAnsi="Arial" w:cs="Arial"/>
          <w:i/>
          <w:sz w:val="16"/>
          <w:szCs w:val="20"/>
        </w:rPr>
        <w:t xml:space="preserve"> of </w:t>
      </w:r>
      <w:r w:rsidR="00574038">
        <w:rPr>
          <w:rFonts w:ascii="Arial" w:hAnsi="Arial" w:cs="Arial"/>
          <w:i/>
          <w:sz w:val="16"/>
          <w:szCs w:val="20"/>
        </w:rPr>
        <w:t xml:space="preserve">this </w:t>
      </w:r>
      <w:r>
        <w:rPr>
          <w:rFonts w:ascii="Arial" w:hAnsi="Arial" w:cs="Arial"/>
          <w:i/>
          <w:sz w:val="16"/>
          <w:szCs w:val="20"/>
        </w:rPr>
        <w:t>Form</w:t>
      </w:r>
      <w:r w:rsidRPr="00912B13">
        <w:rPr>
          <w:rFonts w:ascii="Arial" w:hAnsi="Arial" w:cs="Arial"/>
          <w:sz w:val="16"/>
          <w:szCs w:val="20"/>
        </w:rPr>
        <w:t>)</w:t>
      </w:r>
    </w:p>
    <w:p w14:paraId="15A6DCA7" w14:textId="77777777" w:rsidR="00912B13" w:rsidRPr="00912B13" w:rsidRDefault="00912B13" w:rsidP="00EA379C">
      <w:pPr>
        <w:autoSpaceDE w:val="0"/>
        <w:jc w:val="both"/>
        <w:rPr>
          <w:rFonts w:ascii="Arial" w:hAnsi="Arial" w:cs="Arial"/>
          <w:sz w:val="16"/>
          <w:szCs w:val="20"/>
        </w:rPr>
      </w:pPr>
    </w:p>
    <w:tbl>
      <w:tblPr>
        <w:tblW w:w="9355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253"/>
        <w:gridCol w:w="1843"/>
        <w:gridCol w:w="1701"/>
        <w:gridCol w:w="1558"/>
      </w:tblGrid>
      <w:tr w:rsidR="00780A6E" w:rsidRPr="00164C90" w14:paraId="6E4E9BC8" w14:textId="77777777" w:rsidTr="00EC36FD">
        <w:trPr>
          <w:trHeight w:val="649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417DA6" w14:textId="77777777" w:rsidR="00A3033B" w:rsidRPr="00164C90" w:rsidRDefault="00A3033B" w:rsidP="00164C90">
            <w:pPr>
              <w:autoSpaceDE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64C90">
              <w:rPr>
                <w:rFonts w:ascii="Arial" w:hAnsi="Arial" w:cs="Arial"/>
                <w:b/>
                <w:sz w:val="20"/>
                <w:szCs w:val="20"/>
              </w:rPr>
              <w:t>Membership Category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97E2120" w14:textId="77777777" w:rsidR="00A3033B" w:rsidRPr="00164C90" w:rsidRDefault="00A3033B" w:rsidP="00EC36FD">
            <w:pPr>
              <w:autoSpaceDE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64C90">
              <w:rPr>
                <w:rFonts w:ascii="Arial" w:hAnsi="Arial" w:cs="Arial"/>
                <w:b/>
                <w:sz w:val="20"/>
                <w:szCs w:val="20"/>
              </w:rPr>
              <w:t>Period of Membership</w:t>
            </w:r>
          </w:p>
          <w:p w14:paraId="46C9779B" w14:textId="7A634E25" w:rsidR="00A3033B" w:rsidRPr="00164C90" w:rsidRDefault="00780A6E" w:rsidP="00EC36FD">
            <w:pPr>
              <w:autoSpaceDE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0A6E">
              <w:rPr>
                <w:rFonts w:ascii="Arial" w:hAnsi="Arial" w:cs="Arial"/>
                <w:sz w:val="18"/>
                <w:szCs w:val="20"/>
              </w:rPr>
              <w:t>(1, 3</w:t>
            </w:r>
            <w:r w:rsidR="00A3033B" w:rsidRPr="00780A6E">
              <w:rPr>
                <w:rFonts w:ascii="Arial" w:hAnsi="Arial" w:cs="Arial"/>
                <w:sz w:val="18"/>
                <w:szCs w:val="20"/>
              </w:rPr>
              <w:t>, 5 years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FE4AE1" w14:textId="77777777" w:rsidR="00A3033B" w:rsidRPr="00164C90" w:rsidRDefault="00A3033B" w:rsidP="00164C90">
            <w:pPr>
              <w:autoSpaceDE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64C90">
              <w:rPr>
                <w:rFonts w:ascii="Arial" w:hAnsi="Arial" w:cs="Arial"/>
                <w:b/>
                <w:sz w:val="20"/>
                <w:szCs w:val="20"/>
              </w:rPr>
              <w:t>Fee Amount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C2BF1" w14:textId="104B61CF" w:rsidR="00A3033B" w:rsidRPr="00164C90" w:rsidRDefault="00A3033B" w:rsidP="00A3033B">
            <w:pPr>
              <w:autoSpaceDE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remium Membership </w:t>
            </w:r>
            <w:r w:rsidRPr="00164C90">
              <w:rPr>
                <w:rFonts w:ascii="Arial" w:hAnsi="Arial" w:cs="Arial"/>
                <w:b/>
                <w:sz w:val="20"/>
                <w:szCs w:val="20"/>
              </w:rPr>
              <w:t>Donatio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780A6E" w:rsidRPr="00164C90" w14:paraId="31E21154" w14:textId="77777777" w:rsidTr="00EC36FD">
        <w:trPr>
          <w:trHeight w:val="510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BB42B0" w14:textId="041227E9" w:rsidR="00A3033B" w:rsidRPr="00780A6E" w:rsidRDefault="00A3033B" w:rsidP="00C944FA">
            <w:pPr>
              <w:autoSpaceDE w:val="0"/>
              <w:snapToGrid w:val="0"/>
              <w:rPr>
                <w:rFonts w:ascii="Arial" w:hAnsi="Arial" w:cs="Arial"/>
                <w:b/>
                <w:bCs/>
                <w:iCs/>
                <w:sz w:val="16"/>
                <w:szCs w:val="16"/>
              </w:rPr>
            </w:pPr>
            <w:r w:rsidRPr="00780A6E">
              <w:rPr>
                <w:rFonts w:ascii="Arial" w:hAnsi="Arial" w:cs="Arial"/>
                <w:b/>
                <w:bCs/>
                <w:iCs/>
                <w:sz w:val="16"/>
                <w:szCs w:val="16"/>
              </w:rPr>
              <w:t>Premium New</w:t>
            </w:r>
            <w:r w:rsidRPr="00780A6E">
              <w:rPr>
                <w:rStyle w:val="FootnoteReference"/>
                <w:rFonts w:ascii="Arial" w:hAnsi="Arial" w:cs="Arial"/>
                <w:b/>
                <w:bCs/>
                <w:iCs/>
                <w:sz w:val="16"/>
                <w:szCs w:val="16"/>
              </w:rPr>
              <w:footnoteReference w:id="1"/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FA3DAB" w14:textId="4DEF8568" w:rsidR="00A3033B" w:rsidRPr="00780A6E" w:rsidRDefault="00EC36FD" w:rsidP="00C944FA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Cs/>
                <w:sz w:val="16"/>
                <w:szCs w:val="16"/>
              </w:rPr>
              <w:t>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1C99E4" w14:textId="4BF2A3E2" w:rsidR="00A3033B" w:rsidRPr="00780A6E" w:rsidRDefault="00EC36FD" w:rsidP="00C944FA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Cs/>
                <w:sz w:val="16"/>
                <w:szCs w:val="16"/>
              </w:rPr>
              <w:t>2,50,00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48B8AF" w14:textId="36860160" w:rsidR="00A3033B" w:rsidRPr="00780A6E" w:rsidRDefault="00EC36FD" w:rsidP="00EC36FD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Cs/>
                <w:sz w:val="16"/>
                <w:szCs w:val="16"/>
              </w:rPr>
              <w:t>2,50,000</w:t>
            </w:r>
          </w:p>
        </w:tc>
      </w:tr>
      <w:tr w:rsidR="00780A6E" w:rsidRPr="00164C90" w14:paraId="7A96BC89" w14:textId="77777777" w:rsidTr="00EC36FD">
        <w:trPr>
          <w:trHeight w:val="510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BF91BE" w14:textId="77777777" w:rsidR="00A3033B" w:rsidRPr="00780A6E" w:rsidRDefault="00A3033B" w:rsidP="00942F3D">
            <w:pPr>
              <w:autoSpaceDE w:val="0"/>
              <w:snapToGrid w:val="0"/>
              <w:rPr>
                <w:rFonts w:ascii="Arial" w:hAnsi="Arial" w:cs="Arial"/>
                <w:b/>
                <w:bCs/>
                <w:iCs/>
                <w:sz w:val="16"/>
                <w:szCs w:val="16"/>
              </w:rPr>
            </w:pPr>
            <w:r w:rsidRPr="00780A6E">
              <w:rPr>
                <w:rFonts w:ascii="Arial" w:hAnsi="Arial" w:cs="Arial"/>
                <w:b/>
                <w:bCs/>
                <w:iCs/>
                <w:sz w:val="16"/>
                <w:szCs w:val="16"/>
              </w:rPr>
              <w:t xml:space="preserve">Premium Renewal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46F1C6" w14:textId="78DDD632" w:rsidR="00A3033B" w:rsidRPr="00EC36FD" w:rsidRDefault="00EC36FD" w:rsidP="00C944FA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iCs/>
                <w:sz w:val="16"/>
                <w:szCs w:val="16"/>
              </w:rPr>
            </w:pPr>
            <w:r w:rsidRPr="00EC36FD">
              <w:rPr>
                <w:rFonts w:ascii="Arial" w:hAnsi="Arial" w:cs="Arial"/>
                <w:bCs/>
                <w:iCs/>
                <w:sz w:val="16"/>
                <w:szCs w:val="16"/>
              </w:rPr>
              <w:t>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B62B45" w14:textId="716F402F" w:rsidR="00A3033B" w:rsidRPr="00780A6E" w:rsidRDefault="00EC36FD" w:rsidP="00C944FA">
            <w:pPr>
              <w:autoSpaceDE w:val="0"/>
              <w:snapToGrid w:val="0"/>
              <w:jc w:val="center"/>
              <w:rPr>
                <w:rFonts w:ascii="Arial" w:hAnsi="Arial" w:cs="Arial"/>
                <w:b/>
                <w:bCs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Cs/>
                <w:sz w:val="16"/>
                <w:szCs w:val="16"/>
              </w:rPr>
              <w:t>2,50,00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A6D719" w14:textId="78AA544E" w:rsidR="00A3033B" w:rsidRPr="00780A6E" w:rsidRDefault="00C04F17" w:rsidP="00EC36FD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Cs/>
                <w:sz w:val="16"/>
                <w:szCs w:val="16"/>
              </w:rPr>
              <w:t>--</w:t>
            </w:r>
          </w:p>
        </w:tc>
      </w:tr>
      <w:tr w:rsidR="00780A6E" w:rsidRPr="00164C90" w14:paraId="53E7E3AB" w14:textId="77777777" w:rsidTr="00C04F17">
        <w:trPr>
          <w:trHeight w:val="510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CBC7B0" w14:textId="3CB9BE6A" w:rsidR="00A3033B" w:rsidRPr="00780A6E" w:rsidRDefault="00A3033B" w:rsidP="00C944FA">
            <w:pPr>
              <w:autoSpaceDE w:val="0"/>
              <w:snapToGri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80A6E">
              <w:rPr>
                <w:rFonts w:ascii="Arial" w:hAnsi="Arial" w:cs="Arial"/>
                <w:b/>
                <w:bCs/>
                <w:sz w:val="16"/>
                <w:szCs w:val="16"/>
              </w:rPr>
              <w:t>Campanies, Public Sector</w:t>
            </w:r>
            <w:r w:rsidR="00780A6E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Undertakings</w:t>
            </w:r>
            <w:r w:rsidRPr="00780A6E">
              <w:rPr>
                <w:rFonts w:ascii="Arial" w:hAnsi="Arial" w:cs="Arial"/>
                <w:b/>
                <w:bCs/>
                <w:sz w:val="16"/>
                <w:szCs w:val="16"/>
              </w:rPr>
              <w:t>, Energy Utilities</w:t>
            </w:r>
            <w:r w:rsidR="00780A6E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/ DISCOM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B85E6A" w14:textId="7C6B9123" w:rsidR="00A3033B" w:rsidRPr="00780A6E" w:rsidRDefault="00C04F17" w:rsidP="00C04F17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 / 3 / 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0ADA2E" w14:textId="77777777" w:rsidR="00A3033B" w:rsidRPr="00780A6E" w:rsidRDefault="00A3033B" w:rsidP="00C04F17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60F019" w14:textId="397129D3" w:rsidR="00A3033B" w:rsidRPr="00780A6E" w:rsidRDefault="00A3033B" w:rsidP="00C04F17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780A6E" w:rsidRPr="00164C90" w14:paraId="38F40D63" w14:textId="77777777" w:rsidTr="00C04F17">
        <w:trPr>
          <w:trHeight w:val="510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16093E" w14:textId="77777777" w:rsidR="00A3033B" w:rsidRPr="00780A6E" w:rsidRDefault="00A3033B" w:rsidP="006E1D4A">
            <w:pPr>
              <w:autoSpaceDE w:val="0"/>
              <w:snapToGri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80A6E">
              <w:rPr>
                <w:rFonts w:ascii="Arial" w:hAnsi="Arial" w:cs="Arial"/>
                <w:b/>
                <w:bCs/>
                <w:sz w:val="16"/>
                <w:szCs w:val="16"/>
              </w:rPr>
              <w:t>Institutions, Universities, R&amp;D Organization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6D3524" w14:textId="70ACA1DD" w:rsidR="00A3033B" w:rsidRPr="00780A6E" w:rsidRDefault="00C04F17" w:rsidP="00C04F17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 / 3 / 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9C6099" w14:textId="77777777" w:rsidR="00A3033B" w:rsidRPr="00780A6E" w:rsidRDefault="00A3033B" w:rsidP="00C04F17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32B91A" w14:textId="350D3D8E" w:rsidR="00A3033B" w:rsidRPr="00780A6E" w:rsidRDefault="00A3033B" w:rsidP="00C04F17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</w:tbl>
    <w:p w14:paraId="397F29C1" w14:textId="77777777" w:rsidR="00EA379C" w:rsidRPr="00164C90" w:rsidRDefault="00EA379C" w:rsidP="00EA379C">
      <w:pPr>
        <w:autoSpaceDE w:val="0"/>
        <w:jc w:val="both"/>
        <w:rPr>
          <w:rFonts w:ascii="Arial" w:hAnsi="Arial" w:cs="Arial"/>
          <w:b/>
          <w:sz w:val="20"/>
          <w:szCs w:val="20"/>
        </w:rPr>
      </w:pPr>
    </w:p>
    <w:p w14:paraId="5E71AC26" w14:textId="77777777" w:rsidR="005B2986" w:rsidRPr="00164C90" w:rsidRDefault="005B2986" w:rsidP="00EA379C">
      <w:pPr>
        <w:autoSpaceDE w:val="0"/>
        <w:jc w:val="both"/>
        <w:rPr>
          <w:rFonts w:ascii="Arial" w:hAnsi="Arial" w:cs="Arial"/>
          <w:b/>
          <w:sz w:val="20"/>
          <w:szCs w:val="20"/>
        </w:rPr>
      </w:pPr>
    </w:p>
    <w:p w14:paraId="49E6223E" w14:textId="10FD11B3" w:rsidR="00DA6C88" w:rsidRPr="00164C90" w:rsidRDefault="00DA6C88" w:rsidP="00DA6C88">
      <w:pPr>
        <w:pStyle w:val="ListParagraph"/>
        <w:numPr>
          <w:ilvl w:val="0"/>
          <w:numId w:val="3"/>
        </w:numPr>
        <w:autoSpaceDE w:val="0"/>
        <w:contextualSpacing w:val="0"/>
        <w:jc w:val="both"/>
        <w:rPr>
          <w:rFonts w:ascii="Arial" w:hAnsi="Arial" w:cs="Arial"/>
          <w:b/>
          <w:sz w:val="20"/>
          <w:szCs w:val="20"/>
        </w:rPr>
      </w:pPr>
      <w:r w:rsidRPr="00164C90">
        <w:rPr>
          <w:rFonts w:ascii="Arial" w:hAnsi="Arial" w:cs="Arial"/>
          <w:b/>
          <w:sz w:val="20"/>
          <w:szCs w:val="20"/>
        </w:rPr>
        <w:t xml:space="preserve">What are your </w:t>
      </w:r>
      <w:r w:rsidR="0047099F">
        <w:rPr>
          <w:rFonts w:ascii="Arial" w:hAnsi="Arial" w:cs="Arial"/>
          <w:b/>
          <w:sz w:val="20"/>
          <w:szCs w:val="20"/>
        </w:rPr>
        <w:t xml:space="preserve">specific </w:t>
      </w:r>
      <w:r w:rsidRPr="00164C90">
        <w:rPr>
          <w:rFonts w:ascii="Arial" w:hAnsi="Arial" w:cs="Arial"/>
          <w:b/>
          <w:sz w:val="20"/>
          <w:szCs w:val="20"/>
        </w:rPr>
        <w:t xml:space="preserve">expectations from AEEE membership? Please </w:t>
      </w:r>
      <w:r w:rsidR="009D7C34" w:rsidRPr="00164C90">
        <w:rPr>
          <w:rFonts w:ascii="Arial" w:hAnsi="Arial" w:cs="Arial"/>
          <w:b/>
          <w:sz w:val="20"/>
          <w:szCs w:val="20"/>
        </w:rPr>
        <w:t>list up</w:t>
      </w:r>
      <w:r w:rsidR="002B1755" w:rsidRPr="00164C90">
        <w:rPr>
          <w:rFonts w:ascii="Arial" w:hAnsi="Arial" w:cs="Arial"/>
          <w:b/>
          <w:sz w:val="20"/>
          <w:szCs w:val="20"/>
        </w:rPr>
        <w:t xml:space="preserve"> </w:t>
      </w:r>
      <w:r w:rsidR="009D7C34" w:rsidRPr="00164C90">
        <w:rPr>
          <w:rFonts w:ascii="Arial" w:hAnsi="Arial" w:cs="Arial"/>
          <w:b/>
          <w:sz w:val="20"/>
          <w:szCs w:val="20"/>
        </w:rPr>
        <w:t>to three.</w:t>
      </w:r>
    </w:p>
    <w:p w14:paraId="36637E93" w14:textId="77777777" w:rsidR="002B1755" w:rsidRPr="00164C90" w:rsidRDefault="002B1755" w:rsidP="009D7C34">
      <w:pPr>
        <w:autoSpaceDE w:val="0"/>
        <w:jc w:val="both"/>
        <w:rPr>
          <w:rFonts w:ascii="Arial" w:hAnsi="Arial" w:cs="Arial"/>
          <w:sz w:val="22"/>
          <w:szCs w:val="22"/>
        </w:rPr>
      </w:pPr>
    </w:p>
    <w:p w14:paraId="197681CF" w14:textId="31EDEB99" w:rsidR="00DA6C88" w:rsidRPr="00164C90" w:rsidRDefault="00DA6C88" w:rsidP="009D7C34">
      <w:pPr>
        <w:autoSpaceDE w:val="0"/>
        <w:jc w:val="both"/>
        <w:rPr>
          <w:rFonts w:ascii="Arial" w:hAnsi="Arial" w:cs="Arial"/>
          <w:sz w:val="22"/>
          <w:szCs w:val="22"/>
        </w:rPr>
      </w:pPr>
      <w:r w:rsidRPr="00164C90">
        <w:rPr>
          <w:rFonts w:ascii="Arial" w:hAnsi="Arial" w:cs="Arial"/>
          <w:sz w:val="22"/>
          <w:szCs w:val="22"/>
        </w:rPr>
        <w:t>(i)</w:t>
      </w:r>
    </w:p>
    <w:p w14:paraId="0356CBC6" w14:textId="61A56FC4" w:rsidR="00780A6E" w:rsidRPr="00164C90" w:rsidRDefault="00780A6E" w:rsidP="00DA6C88">
      <w:pPr>
        <w:autoSpaceDE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----------------------------------------------------------------------------------------------------------------------------</w:t>
      </w:r>
    </w:p>
    <w:p w14:paraId="31E2FC8C" w14:textId="77777777" w:rsidR="00DA6C88" w:rsidRPr="00164C90" w:rsidRDefault="00DA6C88" w:rsidP="00DA6C88">
      <w:pPr>
        <w:autoSpaceDE w:val="0"/>
        <w:rPr>
          <w:rFonts w:ascii="Arial" w:hAnsi="Arial" w:cs="Arial"/>
          <w:sz w:val="22"/>
          <w:szCs w:val="22"/>
        </w:rPr>
      </w:pPr>
    </w:p>
    <w:p w14:paraId="616B04D6" w14:textId="22BD8CDE" w:rsidR="00780A6E" w:rsidRDefault="00780A6E" w:rsidP="00DA6C88">
      <w:pPr>
        <w:autoSpaceDE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----------------------------------------------------------------------------------------------------------------------------</w:t>
      </w:r>
    </w:p>
    <w:p w14:paraId="6BFF4E44" w14:textId="77777777" w:rsidR="00DA6C88" w:rsidRPr="00164C90" w:rsidRDefault="00DA6C88" w:rsidP="00DA6C88">
      <w:pPr>
        <w:autoSpaceDE w:val="0"/>
        <w:rPr>
          <w:rFonts w:ascii="Arial" w:hAnsi="Arial" w:cs="Arial"/>
          <w:sz w:val="22"/>
          <w:szCs w:val="22"/>
        </w:rPr>
      </w:pPr>
      <w:r w:rsidRPr="00164C90">
        <w:rPr>
          <w:rFonts w:ascii="Arial" w:hAnsi="Arial" w:cs="Arial"/>
          <w:sz w:val="22"/>
          <w:szCs w:val="22"/>
        </w:rPr>
        <w:t>(ii)</w:t>
      </w:r>
    </w:p>
    <w:p w14:paraId="33D40A2D" w14:textId="5CD1F23E" w:rsidR="00780A6E" w:rsidRPr="00164C90" w:rsidRDefault="00780A6E" w:rsidP="00DA6C88">
      <w:pPr>
        <w:autoSpaceDE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----------------------------------------------------------------------------------------------------------------------------</w:t>
      </w:r>
    </w:p>
    <w:p w14:paraId="61E9E537" w14:textId="77777777" w:rsidR="00DA6C88" w:rsidRPr="00164C90" w:rsidRDefault="00DA6C88" w:rsidP="00DA6C88">
      <w:pPr>
        <w:autoSpaceDE w:val="0"/>
        <w:rPr>
          <w:rFonts w:ascii="Arial" w:hAnsi="Arial" w:cs="Arial"/>
          <w:sz w:val="22"/>
          <w:szCs w:val="22"/>
        </w:rPr>
      </w:pPr>
    </w:p>
    <w:p w14:paraId="0C19D3FB" w14:textId="7D472D4E" w:rsidR="00780A6E" w:rsidRDefault="00780A6E" w:rsidP="00DA6C88">
      <w:pPr>
        <w:autoSpaceDE w:val="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----------------------------------------------------------------------------------------------------------------------------</w:t>
      </w:r>
    </w:p>
    <w:p w14:paraId="650B510F" w14:textId="77777777" w:rsidR="00DA6C88" w:rsidRPr="00164C90" w:rsidRDefault="00DA6C88" w:rsidP="00DA6C88">
      <w:pPr>
        <w:autoSpaceDE w:val="0"/>
        <w:rPr>
          <w:rFonts w:ascii="Arial" w:hAnsi="Arial"/>
          <w:sz w:val="22"/>
          <w:szCs w:val="22"/>
        </w:rPr>
      </w:pPr>
      <w:r w:rsidRPr="00164C90">
        <w:rPr>
          <w:rFonts w:ascii="Arial" w:hAnsi="Arial"/>
          <w:sz w:val="22"/>
          <w:szCs w:val="22"/>
        </w:rPr>
        <w:t>(iii)</w:t>
      </w:r>
    </w:p>
    <w:p w14:paraId="1BEA2FD1" w14:textId="2EA2020C" w:rsidR="00DA6C88" w:rsidRDefault="00780A6E" w:rsidP="00DA6C88">
      <w:pPr>
        <w:autoSpaceDE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----------------------------------------------------------------------------------------------------------------------------</w:t>
      </w:r>
    </w:p>
    <w:p w14:paraId="6897305E" w14:textId="77777777" w:rsidR="00780A6E" w:rsidRDefault="00780A6E" w:rsidP="00DA6C88">
      <w:pPr>
        <w:autoSpaceDE w:val="0"/>
        <w:rPr>
          <w:rFonts w:ascii="Arial" w:hAnsi="Arial" w:cs="Arial"/>
          <w:sz w:val="22"/>
          <w:szCs w:val="22"/>
        </w:rPr>
      </w:pPr>
    </w:p>
    <w:p w14:paraId="0B27860E" w14:textId="50906F07" w:rsidR="00780A6E" w:rsidRPr="00780A6E" w:rsidRDefault="00780A6E" w:rsidP="00DA6C88">
      <w:pPr>
        <w:autoSpaceDE w:val="0"/>
        <w:rPr>
          <w:rFonts w:ascii="Arial" w:hAnsi="Arial" w:cs="Arial"/>
          <w:sz w:val="22"/>
          <w:szCs w:val="22"/>
        </w:rPr>
      </w:pPr>
      <w:r w:rsidRPr="00780A6E">
        <w:rPr>
          <w:rFonts w:ascii="Arial" w:hAnsi="Arial" w:cs="Arial"/>
          <w:sz w:val="22"/>
          <w:szCs w:val="22"/>
        </w:rPr>
        <w:t>------------------------------------------------</w:t>
      </w:r>
      <w:r>
        <w:rPr>
          <w:rFonts w:ascii="Arial" w:hAnsi="Arial" w:cs="Arial"/>
          <w:sz w:val="22"/>
          <w:szCs w:val="22"/>
        </w:rPr>
        <w:t>----------------------------------------------------------------------------</w:t>
      </w:r>
    </w:p>
    <w:p w14:paraId="0F740A54" w14:textId="77777777" w:rsidR="009D7C34" w:rsidRDefault="009D7C34" w:rsidP="009D7C34">
      <w:pPr>
        <w:autoSpaceDE w:val="0"/>
        <w:rPr>
          <w:rFonts w:ascii="Arial" w:hAnsi="Arial" w:cs="Arial"/>
          <w:sz w:val="22"/>
          <w:szCs w:val="22"/>
        </w:rPr>
      </w:pPr>
    </w:p>
    <w:p w14:paraId="064E7CE3" w14:textId="500050E9" w:rsidR="00780A6E" w:rsidRPr="00164C90" w:rsidRDefault="00780A6E" w:rsidP="009D7C34">
      <w:pPr>
        <w:autoSpaceDE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----------------------------------------------------------------------------------------------------------------------------</w:t>
      </w:r>
    </w:p>
    <w:p w14:paraId="2CA7A95D" w14:textId="7D958F43" w:rsidR="0047099F" w:rsidRPr="0047099F" w:rsidRDefault="0047099F" w:rsidP="009D7C34">
      <w:pPr>
        <w:autoSpaceDE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(iv) </w:t>
      </w:r>
      <w:r w:rsidRPr="0047099F">
        <w:rPr>
          <w:rFonts w:ascii="Arial" w:hAnsi="Arial" w:cs="Arial"/>
          <w:b/>
          <w:sz w:val="20"/>
          <w:szCs w:val="20"/>
        </w:rPr>
        <w:t>AEEE Events of interest:</w:t>
      </w:r>
      <w:r>
        <w:rPr>
          <w:rFonts w:ascii="Arial" w:hAnsi="Arial" w:cs="Arial"/>
          <w:sz w:val="22"/>
          <w:szCs w:val="22"/>
        </w:rPr>
        <w:t xml:space="preserve"> </w:t>
      </w:r>
      <w:r w:rsidRPr="0047099F">
        <w:rPr>
          <w:rFonts w:ascii="Arial" w:hAnsi="Arial" w:cs="Arial"/>
          <w:sz w:val="16"/>
          <w:szCs w:val="16"/>
        </w:rPr>
        <w:t>(See Annexure-2. Please suggest topics of your interest)</w:t>
      </w:r>
      <w:r w:rsidRPr="0047099F">
        <w:rPr>
          <w:rFonts w:ascii="Arial" w:hAnsi="Arial" w:cs="Arial"/>
          <w:sz w:val="18"/>
          <w:szCs w:val="18"/>
        </w:rPr>
        <w:t xml:space="preserve">  </w:t>
      </w:r>
    </w:p>
    <w:p w14:paraId="7193F40E" w14:textId="77777777" w:rsidR="0047099F" w:rsidRPr="00164C90" w:rsidRDefault="0047099F" w:rsidP="0047099F">
      <w:pPr>
        <w:autoSpaceDE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----------------------------------------------------------------------------------------------------------------------------</w:t>
      </w:r>
    </w:p>
    <w:p w14:paraId="58D02DC9" w14:textId="77777777" w:rsidR="0047099F" w:rsidRDefault="0047099F" w:rsidP="009D7C34">
      <w:pPr>
        <w:autoSpaceDE w:val="0"/>
        <w:rPr>
          <w:rFonts w:ascii="Arial" w:hAnsi="Arial" w:cs="Arial"/>
          <w:sz w:val="22"/>
          <w:szCs w:val="22"/>
        </w:rPr>
      </w:pPr>
    </w:p>
    <w:p w14:paraId="77D430FE" w14:textId="77777777" w:rsidR="0047099F" w:rsidRPr="00164C90" w:rsidRDefault="0047099F" w:rsidP="0047099F">
      <w:pPr>
        <w:autoSpaceDE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----------------------------------------------------------------------------------------------------------------------------</w:t>
      </w:r>
    </w:p>
    <w:p w14:paraId="661BDA0D" w14:textId="0CE7549C" w:rsidR="00DA6C88" w:rsidRPr="00164C90" w:rsidRDefault="00DA6C88" w:rsidP="009D7C34">
      <w:pPr>
        <w:autoSpaceDE w:val="0"/>
        <w:rPr>
          <w:rFonts w:ascii="Arial" w:hAnsi="Arial" w:cs="Arial"/>
          <w:sz w:val="22"/>
          <w:szCs w:val="22"/>
        </w:rPr>
      </w:pPr>
      <w:r w:rsidRPr="00164C90">
        <w:rPr>
          <w:rFonts w:ascii="Arial" w:hAnsi="Arial" w:cs="Arial"/>
          <w:sz w:val="22"/>
          <w:szCs w:val="22"/>
        </w:rPr>
        <w:t xml:space="preserve">Signature of the Forwarding Person (Not required while e-mailing advance </w:t>
      </w:r>
      <w:r w:rsidR="00667CF6">
        <w:rPr>
          <w:rFonts w:ascii="Arial" w:hAnsi="Arial" w:cs="Arial"/>
          <w:sz w:val="22"/>
          <w:szCs w:val="22"/>
        </w:rPr>
        <w:t xml:space="preserve">electronic </w:t>
      </w:r>
      <w:r w:rsidRPr="00164C90">
        <w:rPr>
          <w:rFonts w:ascii="Arial" w:hAnsi="Arial" w:cs="Arial"/>
          <w:sz w:val="22"/>
          <w:szCs w:val="22"/>
        </w:rPr>
        <w:t>Copy)</w:t>
      </w:r>
      <w:r w:rsidR="009D7C34" w:rsidRPr="00164C90">
        <w:rPr>
          <w:rFonts w:ascii="Arial" w:hAnsi="Arial" w:cs="Arial"/>
          <w:sz w:val="22"/>
          <w:szCs w:val="22"/>
        </w:rPr>
        <w:t xml:space="preserve"> </w:t>
      </w:r>
    </w:p>
    <w:p w14:paraId="32B327E4" w14:textId="77777777" w:rsidR="009D7C34" w:rsidRPr="00164C90" w:rsidRDefault="009D7C34" w:rsidP="009D7C34">
      <w:pPr>
        <w:autoSpaceDE w:val="0"/>
        <w:rPr>
          <w:rFonts w:ascii="Arial" w:hAnsi="Arial" w:cs="Arial"/>
          <w:sz w:val="18"/>
          <w:szCs w:val="20"/>
        </w:rPr>
      </w:pPr>
    </w:p>
    <w:p w14:paraId="1E0E1B4A" w14:textId="77777777" w:rsidR="009D7C34" w:rsidRPr="00164C90" w:rsidRDefault="009D7C34" w:rsidP="009D7C34">
      <w:pPr>
        <w:autoSpaceDE w:val="0"/>
        <w:rPr>
          <w:rFonts w:ascii="Arial" w:hAnsi="Arial" w:cs="Arial"/>
          <w:sz w:val="18"/>
          <w:szCs w:val="20"/>
        </w:rPr>
      </w:pPr>
    </w:p>
    <w:p w14:paraId="4E8D8AC9" w14:textId="001293C4" w:rsidR="009D7C34" w:rsidRPr="00164C90" w:rsidRDefault="009D7C34" w:rsidP="009D7C34">
      <w:pPr>
        <w:autoSpaceDE w:val="0"/>
        <w:rPr>
          <w:rFonts w:ascii="Arial" w:hAnsi="Arial" w:cs="Arial"/>
          <w:sz w:val="22"/>
          <w:szCs w:val="20"/>
        </w:rPr>
      </w:pPr>
      <w:r w:rsidRPr="00164C90">
        <w:rPr>
          <w:rFonts w:ascii="Arial" w:hAnsi="Arial" w:cs="Arial"/>
          <w:sz w:val="22"/>
          <w:szCs w:val="20"/>
        </w:rPr>
        <w:t>Name and Designation</w:t>
      </w:r>
    </w:p>
    <w:p w14:paraId="271231F0" w14:textId="63BB75EE" w:rsidR="009D7C34" w:rsidRDefault="009D7C34" w:rsidP="009D7C34">
      <w:pPr>
        <w:autoSpaceDE w:val="0"/>
        <w:rPr>
          <w:rFonts w:ascii="Arial" w:hAnsi="Arial" w:cs="Arial"/>
          <w:sz w:val="22"/>
          <w:szCs w:val="20"/>
        </w:rPr>
      </w:pPr>
      <w:r w:rsidRPr="00164C90">
        <w:rPr>
          <w:rFonts w:ascii="Arial" w:hAnsi="Arial" w:cs="Arial"/>
          <w:sz w:val="22"/>
          <w:szCs w:val="20"/>
        </w:rPr>
        <w:t xml:space="preserve">Date Signed: </w:t>
      </w:r>
    </w:p>
    <w:p w14:paraId="65EAC73E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7AEA8D68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133FC09A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0FCC8421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33F59199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6EDF697B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0BDE77CB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tbl>
      <w:tblPr>
        <w:tblpPr w:leftFromText="180" w:rightFromText="180" w:vertAnchor="text" w:horzAnchor="page" w:tblpX="1533" w:tblpY="1095"/>
        <w:tblW w:w="932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95"/>
        <w:gridCol w:w="5670"/>
        <w:gridCol w:w="1134"/>
        <w:gridCol w:w="948"/>
        <w:gridCol w:w="1281"/>
      </w:tblGrid>
      <w:tr w:rsidR="00574038" w:rsidRPr="00164C90" w14:paraId="20DA0FE6" w14:textId="77777777" w:rsidTr="008618C4">
        <w:trPr>
          <w:trHeight w:val="402"/>
        </w:trPr>
        <w:tc>
          <w:tcPr>
            <w:tcW w:w="29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85EFB26" w14:textId="77777777" w:rsidR="00574038" w:rsidRPr="00164C90" w:rsidRDefault="00574038" w:rsidP="00574038">
            <w:pPr>
              <w:suppressAutoHyphens w:val="0"/>
              <w:textAlignment w:val="bottom"/>
              <w:rPr>
                <w:rFonts w:ascii="Arial" w:eastAsia="MS Mincho" w:hAnsi="Arial" w:cs="Arial"/>
                <w:b/>
                <w:sz w:val="18"/>
                <w:szCs w:val="36"/>
                <w:lang w:eastAsia="en-US"/>
              </w:rPr>
            </w:pPr>
          </w:p>
        </w:tc>
        <w:tc>
          <w:tcPr>
            <w:tcW w:w="567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ED5A463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1"/>
                <w:lang w:val="en-US" w:eastAsia="en-US"/>
              </w:rPr>
              <w:t>MEMBERSHIP CATEGORY</w:t>
            </w:r>
          </w:p>
        </w:tc>
        <w:tc>
          <w:tcPr>
            <w:tcW w:w="3363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5106406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Cs/>
                <w:kern w:val="24"/>
                <w:sz w:val="18"/>
                <w:szCs w:val="22"/>
                <w:lang w:val="en-US" w:eastAsia="en-US"/>
              </w:rPr>
              <w:t xml:space="preserve"> </w:t>
            </w:r>
            <w:r>
              <w:rPr>
                <w:rFonts w:ascii="Arial" w:eastAsia="MS Mincho" w:hAnsi="Arial" w:cs="Arial"/>
                <w:bCs/>
                <w:kern w:val="24"/>
                <w:sz w:val="18"/>
                <w:szCs w:val="22"/>
                <w:lang w:val="en-US" w:eastAsia="en-US"/>
              </w:rPr>
              <w:t>DONATION / FEES</w:t>
            </w:r>
          </w:p>
        </w:tc>
      </w:tr>
      <w:tr w:rsidR="00574038" w:rsidRPr="00164C90" w14:paraId="3EFE648F" w14:textId="77777777" w:rsidTr="008618C4">
        <w:trPr>
          <w:trHeight w:val="394"/>
        </w:trPr>
        <w:tc>
          <w:tcPr>
            <w:tcW w:w="29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68A0BC99" w14:textId="77777777" w:rsidR="00574038" w:rsidRPr="00164C90" w:rsidRDefault="00574038" w:rsidP="00574038">
            <w:pPr>
              <w:suppressAutoHyphens w:val="0"/>
              <w:textAlignment w:val="bottom"/>
              <w:rPr>
                <w:rFonts w:ascii="Arial" w:eastAsia="MS Mincho" w:hAnsi="Arial" w:cs="Arial"/>
                <w:b/>
                <w:sz w:val="18"/>
                <w:szCs w:val="36"/>
                <w:lang w:eastAsia="en-US"/>
              </w:rPr>
            </w:pPr>
          </w:p>
        </w:tc>
        <w:tc>
          <w:tcPr>
            <w:tcW w:w="567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797035CF" w14:textId="77777777" w:rsidR="00574038" w:rsidRPr="00AB0C0F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Cs/>
                <w:kern w:val="24"/>
                <w:sz w:val="18"/>
                <w:szCs w:val="21"/>
                <w:lang w:val="en-US" w:eastAsia="en-US"/>
              </w:rPr>
            </w:pPr>
            <w:r w:rsidRPr="00AB0C0F">
              <w:rPr>
                <w:rFonts w:ascii="Arial" w:eastAsia="MS Mincho" w:hAnsi="Arial" w:cs="Arial"/>
                <w:bCs/>
                <w:kern w:val="24"/>
                <w:sz w:val="18"/>
                <w:szCs w:val="21"/>
                <w:lang w:val="en-US" w:eastAsia="en-US"/>
              </w:rPr>
              <w:t>Pre</w:t>
            </w:r>
            <w:r>
              <w:rPr>
                <w:rFonts w:ascii="Arial" w:eastAsia="MS Mincho" w:hAnsi="Arial" w:cs="Arial"/>
                <w:bCs/>
                <w:kern w:val="24"/>
                <w:sz w:val="18"/>
                <w:szCs w:val="21"/>
                <w:lang w:val="en-US" w:eastAsia="en-US"/>
              </w:rPr>
              <w:t>mium Membership Donation</w:t>
            </w:r>
          </w:p>
        </w:tc>
        <w:tc>
          <w:tcPr>
            <w:tcW w:w="3363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0CD4C8B" w14:textId="77777777" w:rsidR="00574038" w:rsidRPr="00AB0C0F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</w:pPr>
            <w:r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2,50,000</w:t>
            </w:r>
          </w:p>
        </w:tc>
      </w:tr>
      <w:tr w:rsidR="00574038" w:rsidRPr="00164C90" w14:paraId="737E0C34" w14:textId="77777777" w:rsidTr="008618C4">
        <w:trPr>
          <w:trHeight w:val="385"/>
        </w:trPr>
        <w:tc>
          <w:tcPr>
            <w:tcW w:w="29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4064A9A6" w14:textId="77777777" w:rsidR="00574038" w:rsidRPr="00164C90" w:rsidRDefault="00574038" w:rsidP="00574038">
            <w:pPr>
              <w:suppressAutoHyphens w:val="0"/>
              <w:textAlignment w:val="bottom"/>
              <w:rPr>
                <w:rFonts w:ascii="Arial" w:eastAsia="MS Mincho" w:hAnsi="Arial" w:cs="Arial"/>
                <w:b/>
                <w:sz w:val="18"/>
                <w:szCs w:val="36"/>
                <w:lang w:eastAsia="en-US"/>
              </w:rPr>
            </w:pPr>
          </w:p>
        </w:tc>
        <w:tc>
          <w:tcPr>
            <w:tcW w:w="567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70CD2E20" w14:textId="77777777" w:rsidR="00574038" w:rsidRPr="00AB0C0F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Cs/>
                <w:kern w:val="24"/>
                <w:sz w:val="18"/>
                <w:szCs w:val="21"/>
                <w:lang w:val="en-US" w:eastAsia="en-US"/>
              </w:rPr>
            </w:pPr>
          </w:p>
        </w:tc>
        <w:tc>
          <w:tcPr>
            <w:tcW w:w="3363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0A6F8640" w14:textId="77777777" w:rsidR="00574038" w:rsidRPr="00AB0C0F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Cs/>
                <w:kern w:val="24"/>
                <w:sz w:val="18"/>
                <w:szCs w:val="22"/>
                <w:lang w:val="en-US" w:eastAsia="en-US"/>
              </w:rPr>
            </w:pPr>
            <w:r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 xml:space="preserve"> MEMBERSHIP</w:t>
            </w: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 xml:space="preserve"> FEES</w:t>
            </w:r>
          </w:p>
        </w:tc>
      </w:tr>
      <w:tr w:rsidR="00574038" w:rsidRPr="00164C90" w14:paraId="4C2E494E" w14:textId="77777777" w:rsidTr="008618C4">
        <w:trPr>
          <w:trHeight w:val="527"/>
        </w:trPr>
        <w:tc>
          <w:tcPr>
            <w:tcW w:w="295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45A7279E" w14:textId="77777777" w:rsidR="00574038" w:rsidRPr="00164C90" w:rsidRDefault="00574038" w:rsidP="00574038">
            <w:pPr>
              <w:suppressAutoHyphens w:val="0"/>
              <w:textAlignment w:val="bottom"/>
              <w:rPr>
                <w:rFonts w:ascii="Arial" w:eastAsia="MS Mincho" w:hAnsi="Arial" w:cs="Arial"/>
                <w:b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kern w:val="24"/>
                <w:sz w:val="18"/>
                <w:szCs w:val="20"/>
                <w:lang w:val="en-US" w:eastAsia="en-US"/>
              </w:rPr>
              <w:t> </w:t>
            </w:r>
          </w:p>
        </w:tc>
        <w:tc>
          <w:tcPr>
            <w:tcW w:w="5670" w:type="dxa"/>
            <w:tcBorders>
              <w:top w:val="single" w:sz="8" w:space="0" w:color="000000"/>
              <w:left w:val="single" w:sz="4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8A7B4A3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i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Cs/>
                <w:i/>
                <w:kern w:val="24"/>
                <w:sz w:val="18"/>
                <w:lang w:val="en-US" w:eastAsia="en-US"/>
              </w:rPr>
              <w:t>Category &amp; Period of Membership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4C99BB2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i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Cs/>
                <w:i/>
                <w:kern w:val="24"/>
                <w:sz w:val="18"/>
                <w:szCs w:val="28"/>
                <w:lang w:val="en-US" w:eastAsia="en-US"/>
              </w:rPr>
              <w:t>Annual</w:t>
            </w:r>
          </w:p>
        </w:tc>
        <w:tc>
          <w:tcPr>
            <w:tcW w:w="948" w:type="dxa"/>
            <w:tcBorders>
              <w:top w:val="single" w:sz="8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566C446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i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Cs/>
                <w:i/>
                <w:kern w:val="24"/>
                <w:sz w:val="18"/>
                <w:szCs w:val="28"/>
                <w:lang w:val="en-US" w:eastAsia="en-US"/>
              </w:rPr>
              <w:t>3-Year</w:t>
            </w:r>
          </w:p>
        </w:tc>
        <w:tc>
          <w:tcPr>
            <w:tcW w:w="1281" w:type="dxa"/>
            <w:tcBorders>
              <w:top w:val="single" w:sz="8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2846548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Cs/>
                <w:i/>
                <w:kern w:val="24"/>
                <w:sz w:val="18"/>
                <w:szCs w:val="28"/>
                <w:lang w:val="en-US" w:eastAsia="en-US"/>
              </w:rPr>
            </w:pPr>
            <w:r w:rsidRPr="00164C90">
              <w:rPr>
                <w:rFonts w:ascii="Arial" w:eastAsia="MS Mincho" w:hAnsi="Arial" w:cs="Arial"/>
                <w:bCs/>
                <w:i/>
                <w:kern w:val="24"/>
                <w:sz w:val="18"/>
                <w:szCs w:val="28"/>
                <w:lang w:val="en-US" w:eastAsia="en-US"/>
              </w:rPr>
              <w:t>5-Year</w:t>
            </w:r>
          </w:p>
        </w:tc>
      </w:tr>
      <w:tr w:rsidR="00574038" w:rsidRPr="00164C90" w14:paraId="1D3E6D34" w14:textId="77777777" w:rsidTr="008618C4">
        <w:trPr>
          <w:trHeight w:val="545"/>
        </w:trPr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6BF207C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0"/>
                <w:lang w:val="en-US" w:eastAsia="en-US"/>
              </w:rPr>
              <w:t>A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D4E0526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 xml:space="preserve"> NEW PREMIUM MEMBERS (&amp; FOUNDERS)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5283CF4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 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3B70E51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 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D23AC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</w:pPr>
            <w:r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 xml:space="preserve"> 2,5</w:t>
            </w: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>0,000</w:t>
            </w:r>
          </w:p>
        </w:tc>
      </w:tr>
      <w:tr w:rsidR="00574038" w:rsidRPr="00164C90" w14:paraId="16F37CA9" w14:textId="77777777" w:rsidTr="008618C4">
        <w:trPr>
          <w:trHeight w:val="509"/>
        </w:trPr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7EF0370F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szCs w:val="20"/>
                <w:lang w:val="en-US" w:eastAsia="en-US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07D2C1D" w14:textId="77777777" w:rsidR="00574038" w:rsidRPr="00164C90" w:rsidRDefault="00574038" w:rsidP="008618C4">
            <w:pPr>
              <w:suppressAutoHyphens w:val="0"/>
              <w:jc w:val="center"/>
              <w:textAlignment w:val="top"/>
              <w:rPr>
                <w:rFonts w:ascii="Arial" w:eastAsia="MS Mincho" w:hAnsi="Arial" w:cs="Arial"/>
                <w:b/>
                <w:bCs/>
                <w:i/>
                <w:iCs/>
                <w:kern w:val="24"/>
                <w:sz w:val="18"/>
                <w:szCs w:val="18"/>
                <w:lang w:val="en-US"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RENEWAL- PREMIUM MEMBERS &amp; FOUNDER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D124381" w14:textId="77777777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lang w:val="en-US"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00B48615" w14:textId="77777777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lang w:val="en-US" w:eastAsia="en-US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87B6B" w14:textId="46E19CB2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>2,50,000</w:t>
            </w:r>
          </w:p>
        </w:tc>
      </w:tr>
      <w:tr w:rsidR="00574038" w:rsidRPr="00164C90" w14:paraId="123B8AC7" w14:textId="77777777" w:rsidTr="008618C4">
        <w:trPr>
          <w:trHeight w:val="743"/>
        </w:trPr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60214A2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0"/>
                <w:lang w:val="en-US" w:eastAsia="en-US"/>
              </w:rPr>
              <w:t>B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8DE53A4" w14:textId="77777777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All Companies, Government Organizations, State Agencies, DISCOMs &amp; Utili</w:t>
            </w:r>
            <w:r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ties, PSUs, Sector Associations</w:t>
            </w: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, Trade Mission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43BB965" w14:textId="72F1420C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>20,000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2442EC1" w14:textId="2C7FC4EA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>50,000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2A4DD" w14:textId="17258A37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>70,000</w:t>
            </w:r>
          </w:p>
        </w:tc>
      </w:tr>
      <w:tr w:rsidR="00574038" w:rsidRPr="00164C90" w14:paraId="103CCD4F" w14:textId="77777777" w:rsidTr="008618C4">
        <w:trPr>
          <w:trHeight w:val="825"/>
        </w:trPr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147BBA1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0"/>
                <w:lang w:val="en-US" w:eastAsia="en-US"/>
              </w:rPr>
              <w:t>C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7F5BFF8" w14:textId="163421D8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lang w:val="en-US"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Universities, Training &amp; R&amp;D Institutions,</w:t>
            </w:r>
          </w:p>
          <w:p w14:paraId="79D25492" w14:textId="77777777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Equipment Testing Labs, RWAs &amp; NG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503702F" w14:textId="392F9FBF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>20,000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FF37A64" w14:textId="73102BD0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>40,000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B1475" w14:textId="6514126E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>60,000</w:t>
            </w:r>
          </w:p>
        </w:tc>
      </w:tr>
    </w:tbl>
    <w:p w14:paraId="5F2B5A23" w14:textId="5E2588F5" w:rsidR="00574038" w:rsidRDefault="00921CC7" w:rsidP="00921CC7">
      <w:pPr>
        <w:autoSpaceDE w:val="0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nnexure-1 </w:t>
      </w:r>
    </w:p>
    <w:p w14:paraId="63A03141" w14:textId="77777777" w:rsidR="00921CC7" w:rsidRDefault="00921CC7" w:rsidP="00574038">
      <w:pPr>
        <w:autoSpaceDE w:val="0"/>
        <w:jc w:val="center"/>
        <w:rPr>
          <w:rFonts w:ascii="Arial" w:hAnsi="Arial" w:cs="Arial"/>
          <w:b/>
        </w:rPr>
      </w:pPr>
    </w:p>
    <w:p w14:paraId="70A64DA2" w14:textId="6DD35330" w:rsidR="00574038" w:rsidRDefault="00574038" w:rsidP="00574038">
      <w:pPr>
        <w:autoSpaceDE w:val="0"/>
        <w:jc w:val="center"/>
        <w:rPr>
          <w:rFonts w:ascii="Arial" w:hAnsi="Arial" w:cs="Arial"/>
          <w:sz w:val="22"/>
          <w:szCs w:val="20"/>
        </w:rPr>
      </w:pPr>
      <w:r w:rsidRPr="00164C90">
        <w:rPr>
          <w:rFonts w:ascii="Arial" w:hAnsi="Arial" w:cs="Arial"/>
          <w:b/>
        </w:rPr>
        <w:t>Membership Fees Applicable from April 2015</w:t>
      </w:r>
    </w:p>
    <w:p w14:paraId="65228EA5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79C74C9E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36FD241B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7EAEC4BF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sectPr w:rsidR="00574038" w:rsidSect="00164C90">
      <w:footerReference w:type="even" r:id="rId9"/>
      <w:footerReference w:type="default" r:id="rId10"/>
      <w:pgSz w:w="11906" w:h="16838"/>
      <w:pgMar w:top="1078" w:right="1021" w:bottom="1021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731F28" w14:textId="77777777" w:rsidR="00B375F6" w:rsidRDefault="00B375F6" w:rsidP="005118F6">
      <w:r>
        <w:separator/>
      </w:r>
    </w:p>
  </w:endnote>
  <w:endnote w:type="continuationSeparator" w:id="0">
    <w:p w14:paraId="4FA68716" w14:textId="77777777" w:rsidR="00B375F6" w:rsidRDefault="00B375F6" w:rsidP="005118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TE3602808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31D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33E9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037328" w14:textId="77777777" w:rsidR="00932C36" w:rsidRDefault="00932C36" w:rsidP="005118F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657F3A" w14:textId="77777777" w:rsidR="00932C36" w:rsidRDefault="00932C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95E5F" w14:textId="60B4629C" w:rsidR="00932C36" w:rsidRDefault="00932C36" w:rsidP="005118F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61C5E">
      <w:rPr>
        <w:rStyle w:val="PageNumber"/>
        <w:noProof/>
      </w:rPr>
      <w:t>1</w:t>
    </w:r>
    <w:r>
      <w:rPr>
        <w:rStyle w:val="PageNumber"/>
      </w:rPr>
      <w:fldChar w:fldCharType="end"/>
    </w:r>
  </w:p>
  <w:p w14:paraId="4D162978" w14:textId="23F970F1" w:rsidR="00932C36" w:rsidRPr="009E7F7E" w:rsidRDefault="00932C36">
    <w:pPr>
      <w:pStyle w:val="Footer"/>
      <w:rPr>
        <w:sz w:val="16"/>
        <w:szCs w:val="16"/>
      </w:rPr>
    </w:pPr>
    <w:r w:rsidRPr="009E7F7E">
      <w:rPr>
        <w:sz w:val="16"/>
        <w:szCs w:val="16"/>
      </w:rPr>
      <w:t>Form</w:t>
    </w:r>
    <w:r>
      <w:rPr>
        <w:sz w:val="16"/>
        <w:szCs w:val="16"/>
      </w:rPr>
      <w:t xml:space="preserve"> 1 May,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AB669C" w14:textId="77777777" w:rsidR="00B375F6" w:rsidRDefault="00B375F6" w:rsidP="005118F6">
      <w:r>
        <w:separator/>
      </w:r>
    </w:p>
  </w:footnote>
  <w:footnote w:type="continuationSeparator" w:id="0">
    <w:p w14:paraId="699E060D" w14:textId="77777777" w:rsidR="00B375F6" w:rsidRDefault="00B375F6" w:rsidP="005118F6">
      <w:r>
        <w:continuationSeparator/>
      </w:r>
    </w:p>
  </w:footnote>
  <w:footnote w:id="1">
    <w:p w14:paraId="4EE69AFF" w14:textId="6A843D74" w:rsidR="00932C36" w:rsidRDefault="00932C36" w:rsidP="00912B13">
      <w:pPr>
        <w:pStyle w:val="FootnoteText"/>
        <w:jc w:val="both"/>
        <w:rPr>
          <w:rFonts w:ascii="Arial" w:hAnsi="Arial" w:cs="Arial"/>
          <w:sz w:val="16"/>
          <w:szCs w:val="16"/>
        </w:rPr>
      </w:pPr>
      <w:r w:rsidRPr="00780A6E">
        <w:rPr>
          <w:rFonts w:ascii="Arial" w:hAnsi="Arial" w:cs="Arial"/>
          <w:b/>
          <w:sz w:val="16"/>
          <w:szCs w:val="16"/>
        </w:rPr>
        <w:t>1.</w:t>
      </w:r>
      <w:r>
        <w:rPr>
          <w:rFonts w:ascii="Arial" w:hAnsi="Arial" w:cs="Arial"/>
          <w:sz w:val="16"/>
          <w:szCs w:val="16"/>
        </w:rPr>
        <w:t xml:space="preserve"> Premium Members must pay a Membership Fee of Rs 2.5 lakh, at the time of enrolment, which would be renewable every 5 years.</w:t>
      </w:r>
      <w:r w:rsidRPr="00285ED7">
        <w:rPr>
          <w:rFonts w:ascii="Arial" w:hAnsi="Arial" w:cs="Arial"/>
          <w:sz w:val="16"/>
          <w:szCs w:val="16"/>
        </w:rPr>
        <w:t xml:space="preserve"> </w:t>
      </w:r>
      <w:r>
        <w:t xml:space="preserve"> </w:t>
      </w:r>
      <w:r>
        <w:rPr>
          <w:rFonts w:ascii="Arial" w:hAnsi="Arial" w:cs="Arial"/>
          <w:sz w:val="16"/>
          <w:szCs w:val="16"/>
        </w:rPr>
        <w:t xml:space="preserve">Premium Members are also required to make a </w:t>
      </w:r>
      <w:r w:rsidRPr="00443DA6">
        <w:rPr>
          <w:rFonts w:ascii="Arial" w:hAnsi="Arial" w:cs="Arial"/>
          <w:sz w:val="16"/>
          <w:szCs w:val="16"/>
          <w:u w:val="single"/>
        </w:rPr>
        <w:t xml:space="preserve">one-time </w:t>
      </w:r>
      <w:r>
        <w:rPr>
          <w:rFonts w:ascii="Arial" w:hAnsi="Arial" w:cs="Arial"/>
          <w:sz w:val="16"/>
          <w:szCs w:val="16"/>
          <w:u w:val="single"/>
        </w:rPr>
        <w:t>d</w:t>
      </w:r>
      <w:r w:rsidRPr="00164C90">
        <w:rPr>
          <w:rFonts w:ascii="Arial" w:hAnsi="Arial" w:cs="Arial"/>
          <w:sz w:val="16"/>
          <w:szCs w:val="16"/>
          <w:u w:val="single"/>
        </w:rPr>
        <w:t>onation</w:t>
      </w:r>
      <w:r w:rsidRPr="00285ED7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of Rs 2.5 lakh </w:t>
      </w:r>
      <w:r w:rsidRPr="00285ED7">
        <w:rPr>
          <w:rFonts w:ascii="Arial" w:hAnsi="Arial" w:cs="Arial"/>
          <w:sz w:val="16"/>
          <w:szCs w:val="16"/>
        </w:rPr>
        <w:t>to AEEE</w:t>
      </w:r>
      <w:r>
        <w:rPr>
          <w:rFonts w:ascii="Arial" w:hAnsi="Arial" w:cs="Arial"/>
          <w:sz w:val="16"/>
          <w:szCs w:val="16"/>
        </w:rPr>
        <w:t xml:space="preserve"> Corpus Fund. </w:t>
      </w:r>
    </w:p>
    <w:p w14:paraId="4791C825" w14:textId="721710F6" w:rsidR="00932C36" w:rsidRPr="00285ED7" w:rsidRDefault="00932C36" w:rsidP="00912B13">
      <w:pPr>
        <w:pStyle w:val="FootnoteText"/>
        <w:jc w:val="both"/>
        <w:rPr>
          <w:lang w:val="en-US"/>
        </w:rPr>
      </w:pPr>
      <w:r w:rsidRPr="00780A6E">
        <w:rPr>
          <w:rFonts w:ascii="Arial" w:hAnsi="Arial" w:cs="Arial"/>
          <w:b/>
          <w:sz w:val="16"/>
          <w:szCs w:val="16"/>
        </w:rPr>
        <w:t>2.</w:t>
      </w:r>
      <w:r>
        <w:rPr>
          <w:rFonts w:ascii="Arial" w:hAnsi="Arial" w:cs="Arial"/>
          <w:sz w:val="16"/>
          <w:szCs w:val="16"/>
        </w:rPr>
        <w:t xml:space="preserve">  An MS Word version of this Form will be mailed to you on request to enable you to fill the details and send electronically. 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E"/>
    <w:multiLevelType w:val="singleLevel"/>
    <w:tmpl w:val="0000000E"/>
    <w:name w:val="WW8Num14"/>
    <w:lvl w:ilvl="0">
      <w:start w:val="6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/>
      </w:rPr>
    </w:lvl>
  </w:abstractNum>
  <w:abstractNum w:abstractNumId="1" w15:restartNumberingAfterBreak="0">
    <w:nsid w:val="09F06733"/>
    <w:multiLevelType w:val="hybridMultilevel"/>
    <w:tmpl w:val="C43496C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5547B"/>
    <w:multiLevelType w:val="hybridMultilevel"/>
    <w:tmpl w:val="D092E6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63E4D"/>
    <w:multiLevelType w:val="hybridMultilevel"/>
    <w:tmpl w:val="B942B61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C35E9"/>
    <w:multiLevelType w:val="hybridMultilevel"/>
    <w:tmpl w:val="CE2AB26E"/>
    <w:lvl w:ilvl="0" w:tplc="0409000F">
      <w:start w:val="1"/>
      <w:numFmt w:val="decimal"/>
      <w:lvlText w:val="%1."/>
      <w:lvlJc w:val="left"/>
      <w:pPr>
        <w:ind w:left="-36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5" w15:restartNumberingAfterBreak="0">
    <w:nsid w:val="29196B53"/>
    <w:multiLevelType w:val="hybridMultilevel"/>
    <w:tmpl w:val="4328C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BE60B7"/>
    <w:multiLevelType w:val="hybridMultilevel"/>
    <w:tmpl w:val="336294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8D513A"/>
    <w:multiLevelType w:val="hybridMultilevel"/>
    <w:tmpl w:val="5BA09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A334EB"/>
    <w:multiLevelType w:val="hybridMultilevel"/>
    <w:tmpl w:val="F2CADF8E"/>
    <w:lvl w:ilvl="0" w:tplc="0000000A">
      <w:start w:val="1"/>
      <w:numFmt w:val="bullet"/>
      <w:lvlText w:val=""/>
      <w:lvlJc w:val="left"/>
      <w:pPr>
        <w:ind w:left="720" w:hanging="360"/>
      </w:pPr>
      <w:rPr>
        <w:rFonts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3E0E43"/>
    <w:multiLevelType w:val="hybridMultilevel"/>
    <w:tmpl w:val="88A22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A944C3"/>
    <w:multiLevelType w:val="hybridMultilevel"/>
    <w:tmpl w:val="27D69CAA"/>
    <w:lvl w:ilvl="0" w:tplc="0000000A">
      <w:start w:val="1"/>
      <w:numFmt w:val="bullet"/>
      <w:lvlText w:val=""/>
      <w:lvlJc w:val="left"/>
      <w:pPr>
        <w:ind w:left="720" w:hanging="360"/>
      </w:pPr>
      <w:rPr>
        <w:rFonts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3518ED"/>
    <w:multiLevelType w:val="hybridMultilevel"/>
    <w:tmpl w:val="012430C8"/>
    <w:lvl w:ilvl="0" w:tplc="0409000F">
      <w:start w:val="1"/>
      <w:numFmt w:val="decimal"/>
      <w:lvlText w:val="%1."/>
      <w:lvlJc w:val="left"/>
      <w:pPr>
        <w:ind w:left="1498" w:hanging="360"/>
      </w:pPr>
    </w:lvl>
    <w:lvl w:ilvl="1" w:tplc="04090019" w:tentative="1">
      <w:start w:val="1"/>
      <w:numFmt w:val="lowerLetter"/>
      <w:lvlText w:val="%2."/>
      <w:lvlJc w:val="left"/>
      <w:pPr>
        <w:ind w:left="2218" w:hanging="360"/>
      </w:pPr>
    </w:lvl>
    <w:lvl w:ilvl="2" w:tplc="0409001B" w:tentative="1">
      <w:start w:val="1"/>
      <w:numFmt w:val="lowerRoman"/>
      <w:lvlText w:val="%3."/>
      <w:lvlJc w:val="right"/>
      <w:pPr>
        <w:ind w:left="2938" w:hanging="180"/>
      </w:pPr>
    </w:lvl>
    <w:lvl w:ilvl="3" w:tplc="0409000F" w:tentative="1">
      <w:start w:val="1"/>
      <w:numFmt w:val="decimal"/>
      <w:lvlText w:val="%4."/>
      <w:lvlJc w:val="left"/>
      <w:pPr>
        <w:ind w:left="3658" w:hanging="360"/>
      </w:pPr>
    </w:lvl>
    <w:lvl w:ilvl="4" w:tplc="04090019" w:tentative="1">
      <w:start w:val="1"/>
      <w:numFmt w:val="lowerLetter"/>
      <w:lvlText w:val="%5."/>
      <w:lvlJc w:val="left"/>
      <w:pPr>
        <w:ind w:left="4378" w:hanging="360"/>
      </w:pPr>
    </w:lvl>
    <w:lvl w:ilvl="5" w:tplc="0409001B" w:tentative="1">
      <w:start w:val="1"/>
      <w:numFmt w:val="lowerRoman"/>
      <w:lvlText w:val="%6."/>
      <w:lvlJc w:val="right"/>
      <w:pPr>
        <w:ind w:left="5098" w:hanging="180"/>
      </w:pPr>
    </w:lvl>
    <w:lvl w:ilvl="6" w:tplc="0409000F" w:tentative="1">
      <w:start w:val="1"/>
      <w:numFmt w:val="decimal"/>
      <w:lvlText w:val="%7."/>
      <w:lvlJc w:val="left"/>
      <w:pPr>
        <w:ind w:left="5818" w:hanging="360"/>
      </w:pPr>
    </w:lvl>
    <w:lvl w:ilvl="7" w:tplc="04090019" w:tentative="1">
      <w:start w:val="1"/>
      <w:numFmt w:val="lowerLetter"/>
      <w:lvlText w:val="%8."/>
      <w:lvlJc w:val="left"/>
      <w:pPr>
        <w:ind w:left="6538" w:hanging="360"/>
      </w:pPr>
    </w:lvl>
    <w:lvl w:ilvl="8" w:tplc="0409001B" w:tentative="1">
      <w:start w:val="1"/>
      <w:numFmt w:val="lowerRoman"/>
      <w:lvlText w:val="%9."/>
      <w:lvlJc w:val="right"/>
      <w:pPr>
        <w:ind w:left="7258" w:hanging="180"/>
      </w:pPr>
    </w:lvl>
  </w:abstractNum>
  <w:num w:numId="1">
    <w:abstractNumId w:val="7"/>
  </w:num>
  <w:num w:numId="2">
    <w:abstractNumId w:val="9"/>
  </w:num>
  <w:num w:numId="3">
    <w:abstractNumId w:val="0"/>
  </w:num>
  <w:num w:numId="4">
    <w:abstractNumId w:val="8"/>
  </w:num>
  <w:num w:numId="5">
    <w:abstractNumId w:val="3"/>
  </w:num>
  <w:num w:numId="6">
    <w:abstractNumId w:val="10"/>
  </w:num>
  <w:num w:numId="7">
    <w:abstractNumId w:val="1"/>
  </w:num>
  <w:num w:numId="8">
    <w:abstractNumId w:val="5"/>
  </w:num>
  <w:num w:numId="9">
    <w:abstractNumId w:val="11"/>
  </w:num>
  <w:num w:numId="10">
    <w:abstractNumId w:val="2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jYwNze3NDGxNDZW0lEKTi0uzszPAykwqgUApeAMKSwAAAA="/>
  </w:docVars>
  <w:rsids>
    <w:rsidRoot w:val="00901AD6"/>
    <w:rsid w:val="00006C9F"/>
    <w:rsid w:val="00027819"/>
    <w:rsid w:val="00033EB4"/>
    <w:rsid w:val="00040464"/>
    <w:rsid w:val="00057C1B"/>
    <w:rsid w:val="00064E56"/>
    <w:rsid w:val="0007127B"/>
    <w:rsid w:val="00086EF0"/>
    <w:rsid w:val="000A3730"/>
    <w:rsid w:val="000B42BE"/>
    <w:rsid w:val="000B4E8A"/>
    <w:rsid w:val="000B5263"/>
    <w:rsid w:val="000C6A99"/>
    <w:rsid w:val="000E0FB7"/>
    <w:rsid w:val="000E60E2"/>
    <w:rsid w:val="000F2B61"/>
    <w:rsid w:val="0011775F"/>
    <w:rsid w:val="00122C57"/>
    <w:rsid w:val="00123A29"/>
    <w:rsid w:val="001608F9"/>
    <w:rsid w:val="00160BE3"/>
    <w:rsid w:val="00162E9A"/>
    <w:rsid w:val="00164C90"/>
    <w:rsid w:val="00177CAD"/>
    <w:rsid w:val="0018602A"/>
    <w:rsid w:val="00195F68"/>
    <w:rsid w:val="001B5438"/>
    <w:rsid w:val="001B5F00"/>
    <w:rsid w:val="001C1D10"/>
    <w:rsid w:val="001E2B28"/>
    <w:rsid w:val="001E37D4"/>
    <w:rsid w:val="00202B36"/>
    <w:rsid w:val="00206B33"/>
    <w:rsid w:val="0021026C"/>
    <w:rsid w:val="00210C89"/>
    <w:rsid w:val="002162FD"/>
    <w:rsid w:val="00226315"/>
    <w:rsid w:val="00230D83"/>
    <w:rsid w:val="0024099C"/>
    <w:rsid w:val="0024340C"/>
    <w:rsid w:val="00254C3C"/>
    <w:rsid w:val="00256071"/>
    <w:rsid w:val="00264CD6"/>
    <w:rsid w:val="00265804"/>
    <w:rsid w:val="00276D3B"/>
    <w:rsid w:val="00282228"/>
    <w:rsid w:val="00282E92"/>
    <w:rsid w:val="00285ED7"/>
    <w:rsid w:val="002943C7"/>
    <w:rsid w:val="002B1755"/>
    <w:rsid w:val="002B3285"/>
    <w:rsid w:val="002C04CB"/>
    <w:rsid w:val="002D1E5E"/>
    <w:rsid w:val="002D3064"/>
    <w:rsid w:val="002E14AD"/>
    <w:rsid w:val="002E4A4D"/>
    <w:rsid w:val="00330C88"/>
    <w:rsid w:val="00342417"/>
    <w:rsid w:val="00347A5F"/>
    <w:rsid w:val="00357474"/>
    <w:rsid w:val="00365913"/>
    <w:rsid w:val="003703E9"/>
    <w:rsid w:val="003751D9"/>
    <w:rsid w:val="003A7318"/>
    <w:rsid w:val="003B5132"/>
    <w:rsid w:val="003C73D1"/>
    <w:rsid w:val="003F2D82"/>
    <w:rsid w:val="00401231"/>
    <w:rsid w:val="0041025F"/>
    <w:rsid w:val="004133BF"/>
    <w:rsid w:val="00413EEE"/>
    <w:rsid w:val="004228D0"/>
    <w:rsid w:val="0042729D"/>
    <w:rsid w:val="00444CF9"/>
    <w:rsid w:val="00457874"/>
    <w:rsid w:val="0047099F"/>
    <w:rsid w:val="0047246E"/>
    <w:rsid w:val="004A30A3"/>
    <w:rsid w:val="004A7404"/>
    <w:rsid w:val="004E53E2"/>
    <w:rsid w:val="004F286C"/>
    <w:rsid w:val="005118F6"/>
    <w:rsid w:val="005178A4"/>
    <w:rsid w:val="00530375"/>
    <w:rsid w:val="005338DA"/>
    <w:rsid w:val="00574038"/>
    <w:rsid w:val="005948FC"/>
    <w:rsid w:val="005A7C9A"/>
    <w:rsid w:val="005B2671"/>
    <w:rsid w:val="005B2986"/>
    <w:rsid w:val="005C4962"/>
    <w:rsid w:val="005D1B89"/>
    <w:rsid w:val="005D5CC5"/>
    <w:rsid w:val="005D61EC"/>
    <w:rsid w:val="005E0186"/>
    <w:rsid w:val="005E6844"/>
    <w:rsid w:val="005E7AB2"/>
    <w:rsid w:val="00622FE3"/>
    <w:rsid w:val="006309CB"/>
    <w:rsid w:val="00633829"/>
    <w:rsid w:val="006421B1"/>
    <w:rsid w:val="00644729"/>
    <w:rsid w:val="00651561"/>
    <w:rsid w:val="00657C6F"/>
    <w:rsid w:val="006663D3"/>
    <w:rsid w:val="00667CF6"/>
    <w:rsid w:val="00691E8D"/>
    <w:rsid w:val="00695875"/>
    <w:rsid w:val="0069781C"/>
    <w:rsid w:val="006A10C1"/>
    <w:rsid w:val="006D4500"/>
    <w:rsid w:val="006D47E0"/>
    <w:rsid w:val="006E1D4A"/>
    <w:rsid w:val="006F4C08"/>
    <w:rsid w:val="00700C2D"/>
    <w:rsid w:val="00701D7A"/>
    <w:rsid w:val="0071743A"/>
    <w:rsid w:val="0072305E"/>
    <w:rsid w:val="00744856"/>
    <w:rsid w:val="00745CCA"/>
    <w:rsid w:val="00780A6E"/>
    <w:rsid w:val="00792A6E"/>
    <w:rsid w:val="007C33AB"/>
    <w:rsid w:val="007C5BA7"/>
    <w:rsid w:val="0081731C"/>
    <w:rsid w:val="00833AE5"/>
    <w:rsid w:val="00841932"/>
    <w:rsid w:val="00842E47"/>
    <w:rsid w:val="00844A6A"/>
    <w:rsid w:val="00852C9B"/>
    <w:rsid w:val="008569D6"/>
    <w:rsid w:val="008618C4"/>
    <w:rsid w:val="00861C5E"/>
    <w:rsid w:val="0086389B"/>
    <w:rsid w:val="008716D1"/>
    <w:rsid w:val="0087634F"/>
    <w:rsid w:val="0088148C"/>
    <w:rsid w:val="00882027"/>
    <w:rsid w:val="00887546"/>
    <w:rsid w:val="008A69EF"/>
    <w:rsid w:val="008B38DF"/>
    <w:rsid w:val="008B642B"/>
    <w:rsid w:val="008B6BA0"/>
    <w:rsid w:val="008D0958"/>
    <w:rsid w:val="008D2035"/>
    <w:rsid w:val="008D6969"/>
    <w:rsid w:val="00901AD6"/>
    <w:rsid w:val="0091276C"/>
    <w:rsid w:val="00912B13"/>
    <w:rsid w:val="00921CC7"/>
    <w:rsid w:val="00924B3A"/>
    <w:rsid w:val="00932C36"/>
    <w:rsid w:val="00937E09"/>
    <w:rsid w:val="00942F3D"/>
    <w:rsid w:val="0096395F"/>
    <w:rsid w:val="00970879"/>
    <w:rsid w:val="009B1B51"/>
    <w:rsid w:val="009D7C34"/>
    <w:rsid w:val="009E4268"/>
    <w:rsid w:val="009E7F7E"/>
    <w:rsid w:val="00A02735"/>
    <w:rsid w:val="00A0550B"/>
    <w:rsid w:val="00A20AE4"/>
    <w:rsid w:val="00A26064"/>
    <w:rsid w:val="00A3033B"/>
    <w:rsid w:val="00A56B13"/>
    <w:rsid w:val="00A666E1"/>
    <w:rsid w:val="00A74EA8"/>
    <w:rsid w:val="00AB0C0F"/>
    <w:rsid w:val="00AC5A7F"/>
    <w:rsid w:val="00AF5793"/>
    <w:rsid w:val="00B05532"/>
    <w:rsid w:val="00B100BC"/>
    <w:rsid w:val="00B174BE"/>
    <w:rsid w:val="00B26DB2"/>
    <w:rsid w:val="00B375F6"/>
    <w:rsid w:val="00B4267E"/>
    <w:rsid w:val="00B446AD"/>
    <w:rsid w:val="00B53785"/>
    <w:rsid w:val="00B549E8"/>
    <w:rsid w:val="00B65359"/>
    <w:rsid w:val="00B8351F"/>
    <w:rsid w:val="00BA0610"/>
    <w:rsid w:val="00BB28AE"/>
    <w:rsid w:val="00BD3820"/>
    <w:rsid w:val="00BE58D4"/>
    <w:rsid w:val="00BF6211"/>
    <w:rsid w:val="00C04F17"/>
    <w:rsid w:val="00C16240"/>
    <w:rsid w:val="00C17229"/>
    <w:rsid w:val="00C22E26"/>
    <w:rsid w:val="00C2410D"/>
    <w:rsid w:val="00C36CE1"/>
    <w:rsid w:val="00C655E5"/>
    <w:rsid w:val="00C944FA"/>
    <w:rsid w:val="00CA1B97"/>
    <w:rsid w:val="00CC4833"/>
    <w:rsid w:val="00CD2B8B"/>
    <w:rsid w:val="00D04356"/>
    <w:rsid w:val="00D0601B"/>
    <w:rsid w:val="00D3322E"/>
    <w:rsid w:val="00D36585"/>
    <w:rsid w:val="00D411C5"/>
    <w:rsid w:val="00D50D93"/>
    <w:rsid w:val="00D51615"/>
    <w:rsid w:val="00D61FC9"/>
    <w:rsid w:val="00D65D50"/>
    <w:rsid w:val="00D76F8F"/>
    <w:rsid w:val="00D93259"/>
    <w:rsid w:val="00DA6C88"/>
    <w:rsid w:val="00DB6687"/>
    <w:rsid w:val="00DC2213"/>
    <w:rsid w:val="00DE308E"/>
    <w:rsid w:val="00DE6B11"/>
    <w:rsid w:val="00E03A03"/>
    <w:rsid w:val="00E04DE4"/>
    <w:rsid w:val="00E21933"/>
    <w:rsid w:val="00E46003"/>
    <w:rsid w:val="00E6355D"/>
    <w:rsid w:val="00E779AC"/>
    <w:rsid w:val="00E84E81"/>
    <w:rsid w:val="00EA379C"/>
    <w:rsid w:val="00EA7211"/>
    <w:rsid w:val="00EC36FD"/>
    <w:rsid w:val="00EC4DCC"/>
    <w:rsid w:val="00ED23B1"/>
    <w:rsid w:val="00ED332D"/>
    <w:rsid w:val="00EF5D0B"/>
    <w:rsid w:val="00F06B8A"/>
    <w:rsid w:val="00F06E4B"/>
    <w:rsid w:val="00F20839"/>
    <w:rsid w:val="00F23206"/>
    <w:rsid w:val="00F34E67"/>
    <w:rsid w:val="00F35744"/>
    <w:rsid w:val="00F35C5F"/>
    <w:rsid w:val="00F70F4B"/>
    <w:rsid w:val="00F71A67"/>
    <w:rsid w:val="00F9092D"/>
    <w:rsid w:val="00F9608A"/>
    <w:rsid w:val="00F965EF"/>
    <w:rsid w:val="00F97092"/>
    <w:rsid w:val="00FA2764"/>
    <w:rsid w:val="00FC2F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AFC931"/>
  <w15:docId w15:val="{2FA9B00B-5E98-4014-B792-FC7D3F7DC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1AD6"/>
    <w:pPr>
      <w:suppressAutoHyphens/>
      <w:spacing w:after="0" w:line="240" w:lineRule="auto"/>
    </w:pPr>
    <w:rPr>
      <w:rFonts w:ascii="Times New Roman" w:eastAsia="Times New Roman" w:hAnsi="Times New Roman" w:cs="Calibri"/>
      <w:sz w:val="24"/>
      <w:szCs w:val="24"/>
      <w:lang w:val="en-IN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7CA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77CAD"/>
    <w:pPr>
      <w:keepNext/>
      <w:keepLines/>
      <w:spacing w:before="240" w:after="120"/>
      <w:outlineLvl w:val="1"/>
    </w:pPr>
    <w:rPr>
      <w:rFonts w:ascii="Arial" w:eastAsiaTheme="majorEastAsia" w:hAnsi="Arial" w:cstheme="majorBidi"/>
      <w:b/>
      <w:bCs/>
      <w:color w:val="5B9BD5" w:themeColor="accen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01AD6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210C89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924B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4B3A"/>
    <w:rPr>
      <w:rFonts w:ascii="Times New Roman" w:eastAsia="Times New Roman" w:hAnsi="Times New Roman" w:cs="Calibri"/>
      <w:sz w:val="24"/>
      <w:szCs w:val="24"/>
      <w:lang w:val="en-IN" w:eastAsia="ar-SA"/>
    </w:rPr>
  </w:style>
  <w:style w:type="table" w:styleId="TableGrid">
    <w:name w:val="Table Grid"/>
    <w:basedOn w:val="TableNormal"/>
    <w:uiPriority w:val="39"/>
    <w:rsid w:val="00123A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44F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4FA"/>
    <w:rPr>
      <w:rFonts w:ascii="Lucida Grande" w:eastAsia="Times New Roman" w:hAnsi="Lucida Grande" w:cs="Lucida Grande"/>
      <w:sz w:val="18"/>
      <w:szCs w:val="18"/>
      <w:lang w:val="en-IN" w:eastAsia="ar-SA"/>
    </w:rPr>
  </w:style>
  <w:style w:type="character" w:styleId="PageNumber">
    <w:name w:val="page number"/>
    <w:basedOn w:val="DefaultParagraphFont"/>
    <w:uiPriority w:val="99"/>
    <w:semiHidden/>
    <w:unhideWhenUsed/>
    <w:rsid w:val="005118F6"/>
  </w:style>
  <w:style w:type="paragraph" w:styleId="Header">
    <w:name w:val="header"/>
    <w:basedOn w:val="Normal"/>
    <w:link w:val="HeaderChar"/>
    <w:uiPriority w:val="99"/>
    <w:unhideWhenUsed/>
    <w:rsid w:val="009E7F7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7F7E"/>
    <w:rPr>
      <w:rFonts w:ascii="Times New Roman" w:eastAsia="Times New Roman" w:hAnsi="Times New Roman" w:cs="Calibri"/>
      <w:sz w:val="24"/>
      <w:szCs w:val="24"/>
      <w:lang w:val="en-IN"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D50D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0D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0D93"/>
    <w:rPr>
      <w:rFonts w:ascii="Times New Roman" w:eastAsia="Times New Roman" w:hAnsi="Times New Roman" w:cs="Calibri"/>
      <w:sz w:val="20"/>
      <w:szCs w:val="20"/>
      <w:lang w:val="en-IN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0D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0D93"/>
    <w:rPr>
      <w:rFonts w:ascii="Times New Roman" w:eastAsia="Times New Roman" w:hAnsi="Times New Roman" w:cs="Calibri"/>
      <w:b/>
      <w:bCs/>
      <w:sz w:val="20"/>
      <w:szCs w:val="20"/>
      <w:lang w:val="en-IN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177CAD"/>
    <w:rPr>
      <w:rFonts w:ascii="Arial" w:eastAsiaTheme="majorEastAsia" w:hAnsi="Arial" w:cstheme="majorBidi"/>
      <w:b/>
      <w:bCs/>
      <w:color w:val="5B9BD5" w:themeColor="accent1"/>
      <w:sz w:val="28"/>
      <w:szCs w:val="26"/>
      <w:lang w:val="en-IN"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177CAD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IN" w:eastAsia="ar-SA"/>
    </w:rPr>
  </w:style>
  <w:style w:type="paragraph" w:styleId="FootnoteText">
    <w:name w:val="footnote text"/>
    <w:basedOn w:val="Normal"/>
    <w:link w:val="FootnoteTextChar"/>
    <w:uiPriority w:val="99"/>
    <w:unhideWhenUsed/>
    <w:rsid w:val="00285ED7"/>
  </w:style>
  <w:style w:type="character" w:customStyle="1" w:styleId="FootnoteTextChar">
    <w:name w:val="Footnote Text Char"/>
    <w:basedOn w:val="DefaultParagraphFont"/>
    <w:link w:val="FootnoteText"/>
    <w:uiPriority w:val="99"/>
    <w:rsid w:val="00285ED7"/>
    <w:rPr>
      <w:rFonts w:ascii="Times New Roman" w:eastAsia="Times New Roman" w:hAnsi="Times New Roman" w:cs="Calibri"/>
      <w:sz w:val="24"/>
      <w:szCs w:val="24"/>
      <w:lang w:val="en-IN" w:eastAsia="ar-SA"/>
    </w:rPr>
  </w:style>
  <w:style w:type="character" w:styleId="FootnoteReference">
    <w:name w:val="footnote reference"/>
    <w:basedOn w:val="DefaultParagraphFont"/>
    <w:uiPriority w:val="99"/>
    <w:unhideWhenUsed/>
    <w:rsid w:val="00285ED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ettings" Target="settings.xml"/><Relationship Id="rId7" Type="http://schemas.openxmlformats.org/officeDocument/2006/relationships/hyperlink" Target="http://www.aeee.i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0</Words>
  <Characters>37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jay Ganesh Viswanathan</dc:creator>
  <cp:lastModifiedBy>AEEE</cp:lastModifiedBy>
  <cp:revision>2</cp:revision>
  <cp:lastPrinted>2017-02-22T10:34:00Z</cp:lastPrinted>
  <dcterms:created xsi:type="dcterms:W3CDTF">2017-07-06T05:08:00Z</dcterms:created>
  <dcterms:modified xsi:type="dcterms:W3CDTF">2017-07-06T05:08:00Z</dcterms:modified>
</cp:coreProperties>
</file>